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60" w:type="dxa"/>
        <w:tblInd w:w="108" w:type="dxa"/>
        <w:tblLook w:val="01E0" w:firstRow="1" w:lastRow="1" w:firstColumn="1" w:lastColumn="1" w:noHBand="0" w:noVBand="0"/>
      </w:tblPr>
      <w:tblGrid>
        <w:gridCol w:w="1983"/>
        <w:gridCol w:w="745"/>
        <w:gridCol w:w="505"/>
        <w:gridCol w:w="2338"/>
        <w:gridCol w:w="2465"/>
        <w:gridCol w:w="1102"/>
        <w:gridCol w:w="274"/>
        <w:gridCol w:w="1125"/>
        <w:gridCol w:w="23"/>
      </w:tblGrid>
      <w:tr w:rsidR="00216B88" w:rsidRPr="000078A9" w14:paraId="2D03968C" w14:textId="77777777" w:rsidTr="00F679AB">
        <w:tc>
          <w:tcPr>
            <w:tcW w:w="2728" w:type="dxa"/>
            <w:gridSpan w:val="2"/>
            <w:shd w:val="clear" w:color="auto" w:fill="auto"/>
            <w:vAlign w:val="center"/>
          </w:tcPr>
          <w:p w14:paraId="0376CC52" w14:textId="7492210C" w:rsidR="00216B88" w:rsidRDefault="00216B88" w:rsidP="001479E0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NR/L3/ELP/</w:t>
            </w:r>
            <w:r w:rsidR="006D22B0">
              <w:rPr>
                <w:rFonts w:ascii="Arial" w:hAnsi="Arial" w:cs="Arial"/>
                <w:sz w:val="14"/>
                <w:szCs w:val="14"/>
              </w:rPr>
              <w:t>SAI25</w:t>
            </w:r>
            <w:r>
              <w:rPr>
                <w:rFonts w:ascii="Arial" w:hAnsi="Arial" w:cs="Arial"/>
                <w:sz w:val="14"/>
                <w:szCs w:val="14"/>
              </w:rPr>
              <w:t>/X/GBSIP/STED</w:t>
            </w:r>
          </w:p>
          <w:p w14:paraId="7F8910F2" w14:textId="280C0045" w:rsidR="00216B88" w:rsidRDefault="00216B88" w:rsidP="00D14603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Issue </w:t>
            </w:r>
            <w:r w:rsidR="006D22B0">
              <w:rPr>
                <w:rFonts w:ascii="Arial" w:hAnsi="Arial" w:cs="Arial"/>
                <w:sz w:val="14"/>
                <w:szCs w:val="14"/>
              </w:rPr>
              <w:t>1</w:t>
            </w:r>
          </w:p>
          <w:p w14:paraId="485C05BB" w14:textId="58D5A5F4" w:rsidR="00216B88" w:rsidRPr="000078A9" w:rsidRDefault="00216B88" w:rsidP="000078A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4"/>
                <w:szCs w:val="14"/>
              </w:rPr>
              <w:t>0</w:t>
            </w:r>
            <w:r w:rsidR="003A64F9">
              <w:rPr>
                <w:rFonts w:ascii="Arial" w:hAnsi="Arial" w:cs="Arial"/>
                <w:sz w:val="14"/>
                <w:szCs w:val="14"/>
              </w:rPr>
              <w:t>3</w:t>
            </w:r>
            <w:r>
              <w:rPr>
                <w:rFonts w:ascii="Arial" w:hAnsi="Arial" w:cs="Arial"/>
                <w:sz w:val="14"/>
                <w:szCs w:val="14"/>
              </w:rPr>
              <w:t>/0</w:t>
            </w:r>
            <w:r w:rsidR="006D22B0">
              <w:rPr>
                <w:rFonts w:ascii="Arial" w:hAnsi="Arial" w:cs="Arial"/>
                <w:sz w:val="14"/>
                <w:szCs w:val="14"/>
              </w:rPr>
              <w:t>6</w:t>
            </w:r>
            <w:r>
              <w:rPr>
                <w:rFonts w:ascii="Arial" w:hAnsi="Arial" w:cs="Arial"/>
                <w:sz w:val="14"/>
                <w:szCs w:val="14"/>
              </w:rPr>
              <w:t>/202</w:t>
            </w:r>
            <w:r w:rsidR="006D22B0">
              <w:rPr>
                <w:rFonts w:ascii="Arial" w:hAnsi="Arial" w:cs="Arial"/>
                <w:sz w:val="14"/>
                <w:szCs w:val="14"/>
              </w:rPr>
              <w:t>3</w:t>
            </w:r>
          </w:p>
        </w:tc>
        <w:tc>
          <w:tcPr>
            <w:tcW w:w="6410" w:type="dxa"/>
            <w:gridSpan w:val="4"/>
            <w:tcBorders>
              <w:left w:val="nil"/>
            </w:tcBorders>
            <w:shd w:val="clear" w:color="auto" w:fill="auto"/>
          </w:tcPr>
          <w:p w14:paraId="0D54AD7B" w14:textId="77777777" w:rsidR="00216B88" w:rsidRPr="000078A9" w:rsidRDefault="00216B88" w:rsidP="000078A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4" w:type="dxa"/>
            <w:shd w:val="clear" w:color="auto" w:fill="auto"/>
          </w:tcPr>
          <w:p w14:paraId="048FF34C" w14:textId="77777777" w:rsidR="00216B88" w:rsidRPr="000078A9" w:rsidRDefault="00216B88" w:rsidP="000078A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48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1755326" w14:textId="77777777" w:rsidR="00216B88" w:rsidRPr="000078A9" w:rsidRDefault="00216B88" w:rsidP="000078A9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C7727F" w:rsidRPr="000078A9" w14:paraId="1941B0D8" w14:textId="77777777" w:rsidTr="00F679AB">
        <w:tc>
          <w:tcPr>
            <w:tcW w:w="198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DB3461B" w14:textId="77777777" w:rsidR="00DD47C8" w:rsidRPr="001C2BA8" w:rsidRDefault="00DD47C8" w:rsidP="000078A9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1C2BA8">
              <w:rPr>
                <w:rFonts w:ascii="Arial" w:hAnsi="Arial" w:cs="Arial"/>
                <w:b/>
                <w:color w:val="FF0000"/>
                <w:sz w:val="20"/>
                <w:szCs w:val="20"/>
              </w:rPr>
              <w:t>FORM</w:t>
            </w:r>
          </w:p>
        </w:tc>
        <w:tc>
          <w:tcPr>
            <w:tcW w:w="745" w:type="dxa"/>
            <w:tcBorders>
              <w:left w:val="single" w:sz="12" w:space="0" w:color="auto"/>
            </w:tcBorders>
            <w:shd w:val="clear" w:color="auto" w:fill="auto"/>
          </w:tcPr>
          <w:p w14:paraId="6195846D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10" w:type="dxa"/>
            <w:gridSpan w:val="4"/>
            <w:tcBorders>
              <w:left w:val="nil"/>
            </w:tcBorders>
            <w:shd w:val="clear" w:color="auto" w:fill="auto"/>
          </w:tcPr>
          <w:p w14:paraId="400624F0" w14:textId="77777777" w:rsidR="00DD47C8" w:rsidRPr="000078A9" w:rsidRDefault="00101833" w:rsidP="00101833">
            <w:pPr>
              <w:tabs>
                <w:tab w:val="left" w:pos="590"/>
                <w:tab w:val="center" w:pos="3064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ab/>
            </w:r>
            <w:r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="00DD47C8" w:rsidRPr="000078A9">
              <w:rPr>
                <w:rFonts w:ascii="Arial" w:hAnsi="Arial" w:cs="Arial"/>
                <w:b/>
                <w:sz w:val="20"/>
                <w:szCs w:val="20"/>
              </w:rPr>
              <w:t>NETWORK RAIL</w:t>
            </w:r>
          </w:p>
        </w:tc>
        <w:tc>
          <w:tcPr>
            <w:tcW w:w="274" w:type="dxa"/>
            <w:shd w:val="clear" w:color="auto" w:fill="auto"/>
          </w:tcPr>
          <w:p w14:paraId="46C3CEC6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8" w:type="dxa"/>
            <w:gridSpan w:val="2"/>
            <w:shd w:val="clear" w:color="auto" w:fill="auto"/>
            <w:tcMar>
              <w:left w:w="40" w:type="dxa"/>
              <w:right w:w="40" w:type="dxa"/>
            </w:tcMar>
          </w:tcPr>
          <w:p w14:paraId="60E0559F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727F" w:rsidRPr="000078A9" w14:paraId="6D241BDE" w14:textId="77777777" w:rsidTr="00216B88">
        <w:tc>
          <w:tcPr>
            <w:tcW w:w="198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82A2085" w14:textId="77777777" w:rsidR="00DD47C8" w:rsidRPr="001C2BA8" w:rsidRDefault="001C2BA8" w:rsidP="000078A9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1C2BA8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GBSIP </w:t>
            </w:r>
            <w:r w:rsidR="00597E5C" w:rsidRPr="001C2BA8">
              <w:rPr>
                <w:rFonts w:ascii="Arial" w:hAnsi="Arial" w:cs="Arial"/>
                <w:b/>
                <w:color w:val="FF0000"/>
                <w:sz w:val="20"/>
                <w:szCs w:val="20"/>
              </w:rPr>
              <w:t>STED</w:t>
            </w:r>
          </w:p>
        </w:tc>
        <w:tc>
          <w:tcPr>
            <w:tcW w:w="745" w:type="dxa"/>
            <w:tcBorders>
              <w:left w:val="single" w:sz="12" w:space="0" w:color="auto"/>
            </w:tcBorders>
            <w:shd w:val="clear" w:color="auto" w:fill="auto"/>
          </w:tcPr>
          <w:p w14:paraId="532E3DD2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10" w:type="dxa"/>
            <w:gridSpan w:val="4"/>
            <w:tcBorders>
              <w:left w:val="nil"/>
            </w:tcBorders>
            <w:shd w:val="clear" w:color="auto" w:fill="auto"/>
          </w:tcPr>
          <w:p w14:paraId="30068146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4" w:type="dxa"/>
            <w:shd w:val="clear" w:color="auto" w:fill="auto"/>
          </w:tcPr>
          <w:p w14:paraId="049A280F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8" w:type="dxa"/>
            <w:gridSpan w:val="2"/>
            <w:shd w:val="clear" w:color="auto" w:fill="auto"/>
            <w:tcMar>
              <w:left w:w="40" w:type="dxa"/>
              <w:right w:w="40" w:type="dxa"/>
            </w:tcMar>
          </w:tcPr>
          <w:p w14:paraId="28FF81D2" w14:textId="77777777" w:rsidR="00DD47C8" w:rsidRPr="000078A9" w:rsidRDefault="00DD47C8" w:rsidP="000078A9">
            <w:pPr>
              <w:jc w:val="center"/>
              <w:rPr>
                <w:rFonts w:ascii="Courier New" w:hAnsi="Courier New" w:cs="Courier New"/>
                <w:b/>
                <w:sz w:val="22"/>
                <w:szCs w:val="22"/>
              </w:rPr>
            </w:pPr>
          </w:p>
        </w:tc>
      </w:tr>
      <w:tr w:rsidR="00C7727F" w:rsidRPr="000078A9" w14:paraId="79976223" w14:textId="77777777" w:rsidTr="00216B88">
        <w:tc>
          <w:tcPr>
            <w:tcW w:w="198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D4E17E6" w14:textId="77777777" w:rsidR="00DD47C8" w:rsidRPr="001C2BA8" w:rsidRDefault="00500BD1" w:rsidP="000078A9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1C2BA8">
              <w:rPr>
                <w:rFonts w:ascii="Arial" w:hAnsi="Arial" w:cs="Arial"/>
                <w:color w:val="FF0000"/>
                <w:sz w:val="20"/>
                <w:szCs w:val="20"/>
              </w:rPr>
              <w:t>Part 1</w:t>
            </w:r>
          </w:p>
        </w:tc>
        <w:tc>
          <w:tcPr>
            <w:tcW w:w="745" w:type="dxa"/>
            <w:tcBorders>
              <w:left w:val="single" w:sz="12" w:space="0" w:color="auto"/>
            </w:tcBorders>
            <w:shd w:val="clear" w:color="auto" w:fill="auto"/>
          </w:tcPr>
          <w:p w14:paraId="57F79CF5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10" w:type="dxa"/>
            <w:gridSpan w:val="4"/>
            <w:tcBorders>
              <w:left w:val="nil"/>
            </w:tcBorders>
            <w:shd w:val="clear" w:color="auto" w:fill="auto"/>
          </w:tcPr>
          <w:p w14:paraId="514D4B01" w14:textId="77777777" w:rsidR="00DD47C8" w:rsidRPr="000078A9" w:rsidRDefault="00061FFA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5A5856" w:rsidRPr="000078A9">
              <w:rPr>
                <w:rFonts w:ascii="Arial" w:hAnsi="Arial" w:cs="Arial"/>
                <w:b/>
                <w:sz w:val="20"/>
                <w:szCs w:val="20"/>
              </w:rPr>
              <w:t>WITCHING, TESTING &amp; EARTHING DETAILS</w:t>
            </w:r>
          </w:p>
        </w:tc>
        <w:tc>
          <w:tcPr>
            <w:tcW w:w="274" w:type="dxa"/>
            <w:shd w:val="clear" w:color="auto" w:fill="auto"/>
          </w:tcPr>
          <w:p w14:paraId="1D4343B3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8" w:type="dxa"/>
            <w:gridSpan w:val="2"/>
            <w:shd w:val="clear" w:color="auto" w:fill="auto"/>
            <w:tcMar>
              <w:left w:w="40" w:type="dxa"/>
              <w:right w:w="40" w:type="dxa"/>
            </w:tcMar>
          </w:tcPr>
          <w:p w14:paraId="3888F7CE" w14:textId="77777777" w:rsidR="00DD47C8" w:rsidRPr="000078A9" w:rsidRDefault="00DD47C8" w:rsidP="000078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C2357" w:rsidRPr="000078A9" w14:paraId="00DB4E4B" w14:textId="77777777" w:rsidTr="00216B88">
        <w:trPr>
          <w:gridAfter w:val="1"/>
          <w:wAfter w:w="23" w:type="dxa"/>
          <w:trHeight w:val="240"/>
        </w:trPr>
        <w:tc>
          <w:tcPr>
            <w:tcW w:w="10537" w:type="dxa"/>
            <w:gridSpan w:val="8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F9CE3C8" w14:textId="77777777" w:rsidR="009C2357" w:rsidRPr="000078A9" w:rsidRDefault="009C2357" w:rsidP="009148EE">
            <w:pPr>
              <w:rPr>
                <w:rFonts w:ascii="Arial" w:hAnsi="Arial" w:cs="Arial"/>
                <w:b/>
                <w:sz w:val="18"/>
              </w:rPr>
            </w:pPr>
            <w:r w:rsidRPr="000078A9">
              <w:rPr>
                <w:rFonts w:ascii="Arial" w:hAnsi="Arial" w:cs="Arial"/>
                <w:b/>
                <w:sz w:val="18"/>
              </w:rPr>
              <w:t>________________________________________________________________________________________________________</w:t>
            </w:r>
          </w:p>
        </w:tc>
      </w:tr>
      <w:tr w:rsidR="00597E5C" w:rsidRPr="000078A9" w14:paraId="43DD1AA5" w14:textId="77777777" w:rsidTr="00216B88">
        <w:trPr>
          <w:gridAfter w:val="1"/>
          <w:wAfter w:w="23" w:type="dxa"/>
          <w:trHeight w:val="369"/>
        </w:trPr>
        <w:tc>
          <w:tcPr>
            <w:tcW w:w="3233" w:type="dxa"/>
            <w:gridSpan w:val="3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8575687" w14:textId="77777777" w:rsidR="00597E5C" w:rsidRPr="000078A9" w:rsidRDefault="00597E5C" w:rsidP="000078A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To (Authorised Person)</w:t>
            </w:r>
          </w:p>
        </w:tc>
        <w:tc>
          <w:tcPr>
            <w:tcW w:w="2338" w:type="dxa"/>
            <w:tcBorders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99F7D98" w14:textId="77777777" w:rsidR="00597E5C" w:rsidRPr="000078A9" w:rsidRDefault="00597E5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6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6A1FBAD" w14:textId="77777777" w:rsidR="00597E5C" w:rsidRPr="000078A9" w:rsidRDefault="00597E5C" w:rsidP="000078A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From (Nominated Person)</w:t>
            </w:r>
          </w:p>
        </w:tc>
        <w:tc>
          <w:tcPr>
            <w:tcW w:w="2501" w:type="dxa"/>
            <w:gridSpan w:val="3"/>
            <w:tcBorders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F40CBF4" w14:textId="77777777" w:rsidR="00597E5C" w:rsidRPr="000078A9" w:rsidRDefault="00597E5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97E5C" w:rsidRPr="000078A9" w14:paraId="0919B025" w14:textId="77777777" w:rsidTr="00216B88">
        <w:trPr>
          <w:gridAfter w:val="1"/>
          <w:wAfter w:w="23" w:type="dxa"/>
          <w:trHeight w:val="369"/>
        </w:trPr>
        <w:tc>
          <w:tcPr>
            <w:tcW w:w="3233" w:type="dxa"/>
            <w:gridSpan w:val="3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453FEF7" w14:textId="77777777" w:rsidR="00597E5C" w:rsidRPr="000078A9" w:rsidRDefault="00597E5C" w:rsidP="000078A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Contact No.</w:t>
            </w:r>
          </w:p>
        </w:tc>
        <w:tc>
          <w:tcPr>
            <w:tcW w:w="233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5690718" w14:textId="77777777" w:rsidR="00597E5C" w:rsidRPr="000078A9" w:rsidRDefault="00597E5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6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9421ADB" w14:textId="77777777" w:rsidR="00597E5C" w:rsidRPr="000078A9" w:rsidRDefault="00597E5C" w:rsidP="000078A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Contact No.</w:t>
            </w:r>
          </w:p>
        </w:tc>
        <w:tc>
          <w:tcPr>
            <w:tcW w:w="2501" w:type="dxa"/>
            <w:gridSpan w:val="3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80D1634" w14:textId="77777777" w:rsidR="00597E5C" w:rsidRPr="000078A9" w:rsidRDefault="00597E5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302" w:rsidRPr="000078A9" w14:paraId="5333B861" w14:textId="77777777" w:rsidTr="00216B88">
        <w:trPr>
          <w:gridAfter w:val="1"/>
          <w:wAfter w:w="23" w:type="dxa"/>
          <w:trHeight w:val="369"/>
        </w:trPr>
        <w:tc>
          <w:tcPr>
            <w:tcW w:w="3233" w:type="dxa"/>
            <w:gridSpan w:val="3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9873A75" w14:textId="77777777" w:rsidR="006B0302" w:rsidRPr="000078A9" w:rsidRDefault="00597E5C" w:rsidP="000078A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Date &amp; Time</w:t>
            </w:r>
          </w:p>
        </w:tc>
        <w:tc>
          <w:tcPr>
            <w:tcW w:w="233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3DA6B21" w14:textId="77777777" w:rsidR="006B0302" w:rsidRPr="000078A9" w:rsidRDefault="006B0302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6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D4C958C" w14:textId="77777777" w:rsidR="006B0302" w:rsidRPr="000078A9" w:rsidRDefault="00597E5C" w:rsidP="000078A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Date &amp; Time</w:t>
            </w:r>
          </w:p>
        </w:tc>
        <w:tc>
          <w:tcPr>
            <w:tcW w:w="2501" w:type="dxa"/>
            <w:gridSpan w:val="3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E11FD6B" w14:textId="77777777" w:rsidR="006B0302" w:rsidRPr="000078A9" w:rsidRDefault="006B0302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111C" w:rsidRPr="000078A9" w14:paraId="26003EEF" w14:textId="77777777" w:rsidTr="00216B88">
        <w:trPr>
          <w:gridAfter w:val="1"/>
          <w:wAfter w:w="23" w:type="dxa"/>
          <w:trHeight w:hRule="exact" w:val="369"/>
        </w:trPr>
        <w:tc>
          <w:tcPr>
            <w:tcW w:w="3233" w:type="dxa"/>
            <w:gridSpan w:val="3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2353829" w14:textId="77777777" w:rsidR="0086111C" w:rsidRPr="000078A9" w:rsidRDefault="0086111C" w:rsidP="000078A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233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EB824FB" w14:textId="77777777" w:rsidR="0086111C" w:rsidRPr="000078A9" w:rsidRDefault="0086111C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6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96F91D9" w14:textId="77777777" w:rsidR="0086111C" w:rsidRPr="000078A9" w:rsidRDefault="0086111C" w:rsidP="000078A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2501" w:type="dxa"/>
            <w:gridSpan w:val="3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83AE217" w14:textId="77777777" w:rsidR="0086111C" w:rsidRPr="0086111C" w:rsidRDefault="0086111C" w:rsidP="009148E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</w:tbl>
    <w:p w14:paraId="727B219A" w14:textId="77777777" w:rsidR="00AD48AB" w:rsidRDefault="00AD48AB" w:rsidP="009C2357">
      <w:pPr>
        <w:rPr>
          <w:rFonts w:ascii="Arial" w:hAnsi="Arial" w:cs="Arial"/>
          <w:b/>
          <w:sz w:val="18"/>
        </w:rPr>
      </w:pPr>
    </w:p>
    <w:p w14:paraId="78C4F56C" w14:textId="77777777" w:rsidR="009C2357" w:rsidRPr="0056299C" w:rsidRDefault="009C2357" w:rsidP="009C2357">
      <w:pPr>
        <w:rPr>
          <w:rFonts w:ascii="Arial" w:hAnsi="Arial" w:cs="Arial"/>
          <w:b/>
          <w:sz w:val="18"/>
        </w:rPr>
      </w:pPr>
      <w:r w:rsidRPr="0056299C">
        <w:rPr>
          <w:rFonts w:ascii="Arial" w:hAnsi="Arial" w:cs="Arial"/>
          <w:b/>
          <w:sz w:val="18"/>
        </w:rPr>
        <w:t>______________________________________________________________________________________________________</w:t>
      </w:r>
    </w:p>
    <w:p w14:paraId="37082067" w14:textId="77777777" w:rsidR="00C202D1" w:rsidRDefault="009C2357" w:rsidP="00242338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4B3B38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>
        <w:rPr>
          <w:rFonts w:ascii="Arial" w:hAnsi="Arial" w:cs="Arial"/>
          <w:b/>
          <w:color w:val="C0C0C0"/>
          <w:sz w:val="20"/>
          <w:szCs w:val="20"/>
        </w:rPr>
        <w:t xml:space="preserve"> </w:t>
      </w:r>
      <w:r w:rsidR="00500BD1" w:rsidRPr="001C2BA8">
        <w:rPr>
          <w:rFonts w:ascii="Arial" w:hAnsi="Arial" w:cs="Arial"/>
          <w:b/>
          <w:sz w:val="20"/>
          <w:szCs w:val="20"/>
        </w:rPr>
        <w:t>SWITCH</w:t>
      </w:r>
      <w:r w:rsidR="007B31F8">
        <w:rPr>
          <w:rFonts w:ascii="Arial" w:hAnsi="Arial" w:cs="Arial"/>
          <w:b/>
          <w:sz w:val="20"/>
          <w:szCs w:val="20"/>
        </w:rPr>
        <w:t>ING</w:t>
      </w:r>
      <w:r w:rsidR="00C202D1" w:rsidRPr="001C2BA8">
        <w:rPr>
          <w:rFonts w:ascii="Arial" w:hAnsi="Arial" w:cs="Arial"/>
          <w:b/>
          <w:sz w:val="20"/>
          <w:szCs w:val="20"/>
        </w:rPr>
        <w:t>:</w:t>
      </w:r>
      <w:r w:rsidR="00A64683">
        <w:rPr>
          <w:rFonts w:ascii="Arial" w:hAnsi="Arial" w:cs="Arial"/>
          <w:b/>
          <w:sz w:val="20"/>
          <w:szCs w:val="20"/>
        </w:rPr>
        <w:t xml:space="preserve"> </w:t>
      </w:r>
      <w:r w:rsidR="00A64683">
        <w:rPr>
          <w:rFonts w:ascii="Arial" w:hAnsi="Arial" w:cs="Arial"/>
          <w:sz w:val="20"/>
          <w:szCs w:val="20"/>
        </w:rPr>
        <w:t xml:space="preserve"> </w:t>
      </w:r>
    </w:p>
    <w:p w14:paraId="4DCFE61C" w14:textId="77777777" w:rsidR="00AD48AB" w:rsidRPr="00B7519F" w:rsidRDefault="00597E5C" w:rsidP="00242338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perate the following Lineside </w:t>
      </w:r>
      <w:r w:rsidR="00216B88">
        <w:rPr>
          <w:rFonts w:ascii="Arial" w:hAnsi="Arial" w:cs="Arial"/>
          <w:sz w:val="20"/>
          <w:szCs w:val="20"/>
        </w:rPr>
        <w:t>disconnector (s)</w:t>
      </w:r>
      <w:r>
        <w:rPr>
          <w:rFonts w:ascii="Arial" w:hAnsi="Arial" w:cs="Arial"/>
          <w:sz w:val="20"/>
          <w:szCs w:val="20"/>
        </w:rPr>
        <w:t xml:space="preserve"> under </w:t>
      </w:r>
      <w:r w:rsidR="00CD747F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>irection of the Electrical Control Operator</w:t>
      </w:r>
      <w:r w:rsidR="00427010">
        <w:rPr>
          <w:rFonts w:ascii="Arial" w:hAnsi="Arial" w:cs="Arial"/>
          <w:sz w:val="20"/>
          <w:szCs w:val="20"/>
        </w:rPr>
        <w:t xml:space="preserve"> </w:t>
      </w:r>
      <w:r w:rsidR="00FE7F89">
        <w:rPr>
          <w:rFonts w:ascii="Arial" w:hAnsi="Arial" w:cs="Arial"/>
          <w:color w:val="FF0000"/>
          <w:sz w:val="20"/>
          <w:szCs w:val="20"/>
        </w:rPr>
        <w:t>and</w:t>
      </w:r>
      <w:r w:rsidR="00B7519F" w:rsidRPr="00B7519F">
        <w:rPr>
          <w:rFonts w:ascii="Arial" w:hAnsi="Arial" w:cs="Arial"/>
          <w:color w:val="FF0000"/>
          <w:sz w:val="20"/>
          <w:szCs w:val="20"/>
        </w:rPr>
        <w:t xml:space="preserve"> apply </w:t>
      </w:r>
      <w:r w:rsidR="00CD747F">
        <w:rPr>
          <w:rFonts w:ascii="Arial" w:hAnsi="Arial" w:cs="Arial"/>
          <w:color w:val="FF0000"/>
          <w:sz w:val="20"/>
          <w:szCs w:val="20"/>
        </w:rPr>
        <w:t>C</w:t>
      </w:r>
      <w:r w:rsidR="00B7519F" w:rsidRPr="00B7519F">
        <w:rPr>
          <w:rFonts w:ascii="Arial" w:hAnsi="Arial" w:cs="Arial"/>
          <w:color w:val="FF0000"/>
          <w:sz w:val="20"/>
          <w:szCs w:val="20"/>
        </w:rPr>
        <w:t xml:space="preserve">aution </w:t>
      </w:r>
      <w:r w:rsidR="00CD747F">
        <w:rPr>
          <w:rFonts w:ascii="Arial" w:hAnsi="Arial" w:cs="Arial"/>
          <w:color w:val="FF0000"/>
          <w:sz w:val="20"/>
          <w:szCs w:val="20"/>
        </w:rPr>
        <w:t>N</w:t>
      </w:r>
      <w:r w:rsidR="00B7519F" w:rsidRPr="00B7519F">
        <w:rPr>
          <w:rFonts w:ascii="Arial" w:hAnsi="Arial" w:cs="Arial"/>
          <w:color w:val="FF0000"/>
          <w:sz w:val="20"/>
          <w:szCs w:val="20"/>
        </w:rPr>
        <w:t>otices</w:t>
      </w:r>
    </w:p>
    <w:p w14:paraId="3BBBA015" w14:textId="77777777" w:rsidR="00597E5C" w:rsidRPr="00B7519F" w:rsidRDefault="00597E5C" w:rsidP="00BA15B9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color w:val="FF0000"/>
          <w:sz w:val="20"/>
          <w:szCs w:val="20"/>
        </w:rPr>
      </w:pPr>
    </w:p>
    <w:tbl>
      <w:tblPr>
        <w:tblW w:w="10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43"/>
        <w:gridCol w:w="1985"/>
        <w:gridCol w:w="4819"/>
        <w:gridCol w:w="1985"/>
      </w:tblGrid>
      <w:tr w:rsidR="00A961EC" w:rsidRPr="000078A9" w14:paraId="47674F0D" w14:textId="77777777" w:rsidTr="00523E1B">
        <w:trPr>
          <w:trHeight w:val="310"/>
        </w:trPr>
        <w:tc>
          <w:tcPr>
            <w:tcW w:w="1943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27F90C4A" w14:textId="77777777" w:rsidR="00A64683" w:rsidRDefault="00A961EC" w:rsidP="00523E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Location</w:t>
            </w:r>
          </w:p>
          <w:p w14:paraId="18593160" w14:textId="77777777" w:rsidR="00A961EC" w:rsidRPr="001C2BA8" w:rsidRDefault="00A64683" w:rsidP="00523E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2BA8">
              <w:rPr>
                <w:rFonts w:ascii="Arial" w:hAnsi="Arial" w:cs="Arial"/>
                <w:sz w:val="20"/>
                <w:szCs w:val="20"/>
              </w:rPr>
              <w:t>(Structure Number)</w:t>
            </w:r>
          </w:p>
        </w:tc>
        <w:tc>
          <w:tcPr>
            <w:tcW w:w="1985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30C7F616" w14:textId="77777777" w:rsidR="00A961EC" w:rsidRPr="000078A9" w:rsidRDefault="00A961EC" w:rsidP="00523E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Switch Number</w:t>
            </w:r>
          </w:p>
        </w:tc>
        <w:tc>
          <w:tcPr>
            <w:tcW w:w="4819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0238650A" w14:textId="77777777" w:rsidR="00A961EC" w:rsidRPr="000078A9" w:rsidRDefault="00A961EC" w:rsidP="00523E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Remarks</w:t>
            </w:r>
          </w:p>
        </w:tc>
        <w:tc>
          <w:tcPr>
            <w:tcW w:w="1985" w:type="dxa"/>
            <w:shd w:val="clear" w:color="auto" w:fill="C0C0C0"/>
            <w:vAlign w:val="center"/>
          </w:tcPr>
          <w:p w14:paraId="4888E934" w14:textId="77777777" w:rsidR="00A961EC" w:rsidRPr="001C2BA8" w:rsidRDefault="00A64683" w:rsidP="00523E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2BA8">
              <w:rPr>
                <w:rFonts w:ascii="Arial" w:hAnsi="Arial" w:cs="Arial"/>
                <w:sz w:val="20"/>
                <w:szCs w:val="20"/>
              </w:rPr>
              <w:t xml:space="preserve">Switch </w:t>
            </w:r>
            <w:r w:rsidR="00DA2AE5">
              <w:rPr>
                <w:rFonts w:ascii="Arial" w:hAnsi="Arial" w:cs="Arial"/>
                <w:sz w:val="20"/>
                <w:szCs w:val="20"/>
              </w:rPr>
              <w:t>Operation</w:t>
            </w:r>
          </w:p>
        </w:tc>
      </w:tr>
      <w:tr w:rsidR="005552C8" w:rsidRPr="000078A9" w14:paraId="71795FC3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61508A6D" w14:textId="77777777" w:rsidR="005552C8" w:rsidRPr="00401078" w:rsidRDefault="005552C8" w:rsidP="005552C8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69DB563B" w14:textId="77777777" w:rsidR="005552C8" w:rsidRPr="00401078" w:rsidRDefault="007D14E1" w:rsidP="007D14E1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1E87FF16" w14:textId="77777777" w:rsidR="005552C8" w:rsidRPr="00371B6C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6251A6D0" w14:textId="77777777" w:rsidR="005552C8" w:rsidRPr="00401078" w:rsidRDefault="005552C8" w:rsidP="005552C8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552C8" w:rsidRPr="000078A9" w14:paraId="08253F21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585BB2C0" w14:textId="77777777" w:rsidR="005552C8" w:rsidRPr="00401078" w:rsidRDefault="005552C8" w:rsidP="005552C8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50E553C7" w14:textId="77777777" w:rsidR="005552C8" w:rsidRPr="00371B6C" w:rsidRDefault="007D14E1" w:rsidP="007D14E1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08CBE5F1" w14:textId="77777777" w:rsidR="005552C8" w:rsidRPr="00371B6C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11411091" w14:textId="77777777" w:rsidR="005552C8" w:rsidRPr="00401078" w:rsidRDefault="005552C8" w:rsidP="00AC15E5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552C8" w:rsidRPr="000078A9" w14:paraId="143168C4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17F38E29" w14:textId="77777777" w:rsidR="005552C8" w:rsidRPr="00401078" w:rsidRDefault="005552C8" w:rsidP="005552C8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75A18512" w14:textId="77777777" w:rsidR="005552C8" w:rsidRPr="00371B6C" w:rsidRDefault="007D14E1" w:rsidP="007D14E1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507AFCFF" w14:textId="77777777" w:rsidR="005552C8" w:rsidRPr="00371B6C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1948AD6A" w14:textId="77777777" w:rsidR="005552C8" w:rsidRPr="00401078" w:rsidRDefault="005552C8" w:rsidP="00AC15E5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552C8" w:rsidRPr="000078A9" w14:paraId="4EC11311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468CF5F4" w14:textId="77777777" w:rsidR="005552C8" w:rsidRPr="00401078" w:rsidRDefault="005552C8" w:rsidP="005552C8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28C467CF" w14:textId="77777777" w:rsidR="005552C8" w:rsidRPr="00371B6C" w:rsidRDefault="007D14E1" w:rsidP="007D14E1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11CF45B2" w14:textId="77777777" w:rsidR="005552C8" w:rsidRPr="00371B6C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57B17ACE" w14:textId="77777777" w:rsidR="005552C8" w:rsidRPr="00401078" w:rsidRDefault="005552C8" w:rsidP="00AC15E5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552C8" w:rsidRPr="000078A9" w14:paraId="653D28AF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60055209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4728FB76" w14:textId="77777777" w:rsidR="005552C8" w:rsidRPr="00AD48AB" w:rsidRDefault="005552C8" w:rsidP="00371B6C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0A43AFB1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61B7DA43" w14:textId="77777777" w:rsidR="005552C8" w:rsidRPr="00371B6C" w:rsidRDefault="005552C8" w:rsidP="00AC15E5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552C8" w:rsidRPr="000078A9" w14:paraId="0F21D37C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764EB470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446D17FC" w14:textId="77777777" w:rsidR="005552C8" w:rsidRPr="00AD48AB" w:rsidRDefault="005552C8" w:rsidP="00371B6C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283DFC95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6D0FB864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52C8" w:rsidRPr="000078A9" w14:paraId="453AC597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1FBAF8F7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62EDE90E" w14:textId="77777777" w:rsidR="005552C8" w:rsidRPr="00AD48AB" w:rsidRDefault="005552C8" w:rsidP="00371B6C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5C12A94F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52F612C4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52C8" w:rsidRPr="000078A9" w14:paraId="0456C6C6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7ABB0A45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7485DFCA" w14:textId="77777777" w:rsidR="005552C8" w:rsidRPr="00AD48AB" w:rsidRDefault="005552C8" w:rsidP="00371B6C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4EE749C9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1A06722C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52C8" w:rsidRPr="000078A9" w14:paraId="2F61DA82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101443AB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7474B143" w14:textId="77777777" w:rsidR="005552C8" w:rsidRPr="00AD48AB" w:rsidRDefault="005552C8" w:rsidP="00371B6C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3BC155BF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0303445A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52C8" w:rsidRPr="000078A9" w14:paraId="5970F90E" w14:textId="77777777" w:rsidTr="00AD48AB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58086E57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</w:tcPr>
          <w:p w14:paraId="567DEA87" w14:textId="77777777" w:rsidR="005552C8" w:rsidRPr="00AD48AB" w:rsidRDefault="005552C8" w:rsidP="00371B6C">
            <w:pPr>
              <w:tabs>
                <w:tab w:val="center" w:pos="892"/>
              </w:tabs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4819" w:type="dxa"/>
            <w:shd w:val="clear" w:color="auto" w:fill="auto"/>
            <w:tcMar>
              <w:left w:w="100" w:type="dxa"/>
              <w:right w:w="100" w:type="dxa"/>
            </w:tcMar>
          </w:tcPr>
          <w:p w14:paraId="379B1E9A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54F1C074" w14:textId="77777777" w:rsidR="005552C8" w:rsidRPr="000078A9" w:rsidRDefault="005552C8" w:rsidP="005552C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0F82E6" w14:textId="77777777" w:rsidR="00A64683" w:rsidRPr="009E2F73" w:rsidRDefault="00A64683" w:rsidP="00427010">
      <w:pPr>
        <w:pBdr>
          <w:bottom w:val="single" w:sz="12" w:space="0" w:color="auto"/>
        </w:pBdr>
        <w:rPr>
          <w:rFonts w:ascii="Arial" w:hAnsi="Arial" w:cs="Arial"/>
          <w:b/>
          <w:color w:val="FF0000"/>
          <w:sz w:val="18"/>
        </w:rPr>
      </w:pPr>
    </w:p>
    <w:p w14:paraId="141D9237" w14:textId="77777777" w:rsidR="00C202D1" w:rsidRDefault="00A64683" w:rsidP="00A64683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color w:val="FF0000"/>
          <w:sz w:val="20"/>
          <w:szCs w:val="20"/>
        </w:rPr>
      </w:pPr>
      <w:r w:rsidRPr="004B3B38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>
        <w:rPr>
          <w:rFonts w:ascii="Arial" w:hAnsi="Arial" w:cs="Arial"/>
          <w:b/>
          <w:color w:val="C0C0C0"/>
          <w:sz w:val="20"/>
          <w:szCs w:val="20"/>
        </w:rPr>
        <w:t xml:space="preserve">  </w:t>
      </w:r>
      <w:r w:rsidRPr="00AD48AB">
        <w:rPr>
          <w:rFonts w:ascii="Arial" w:hAnsi="Arial" w:cs="Arial"/>
          <w:b/>
          <w:color w:val="FF0000"/>
          <w:sz w:val="20"/>
          <w:szCs w:val="20"/>
        </w:rPr>
        <w:t>S</w:t>
      </w:r>
      <w:r w:rsidR="00AD48AB">
        <w:rPr>
          <w:rFonts w:ascii="Arial" w:hAnsi="Arial" w:cs="Arial"/>
          <w:b/>
          <w:color w:val="FF0000"/>
          <w:sz w:val="20"/>
          <w:szCs w:val="20"/>
        </w:rPr>
        <w:t>ECURE</w:t>
      </w:r>
      <w:r w:rsidR="00C202D1" w:rsidRPr="00AD48AB">
        <w:rPr>
          <w:rFonts w:ascii="Arial" w:hAnsi="Arial" w:cs="Arial"/>
          <w:b/>
          <w:color w:val="FF0000"/>
          <w:sz w:val="20"/>
          <w:szCs w:val="20"/>
        </w:rPr>
        <w:t>:</w:t>
      </w:r>
      <w:r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Pr="00A64683">
        <w:rPr>
          <w:rFonts w:ascii="Arial" w:hAnsi="Arial" w:cs="Arial"/>
          <w:color w:val="FF0000"/>
          <w:sz w:val="20"/>
          <w:szCs w:val="20"/>
        </w:rPr>
        <w:t xml:space="preserve"> </w:t>
      </w:r>
    </w:p>
    <w:p w14:paraId="4D7F0798" w14:textId="77777777" w:rsidR="00AD48AB" w:rsidRDefault="00C202D1" w:rsidP="00A64683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     </w:t>
      </w:r>
      <w:r w:rsidR="00A64683" w:rsidRPr="00A64683">
        <w:rPr>
          <w:rFonts w:ascii="Arial" w:hAnsi="Arial" w:cs="Arial"/>
          <w:color w:val="FF0000"/>
          <w:sz w:val="20"/>
          <w:szCs w:val="20"/>
        </w:rPr>
        <w:t xml:space="preserve">Apply / Remove </w:t>
      </w:r>
      <w:r w:rsidR="001C2BA8">
        <w:rPr>
          <w:rFonts w:ascii="Arial" w:hAnsi="Arial" w:cs="Arial"/>
          <w:color w:val="FF0000"/>
          <w:sz w:val="20"/>
          <w:szCs w:val="20"/>
        </w:rPr>
        <w:t>GBSIP l</w:t>
      </w:r>
      <w:r w:rsidR="00A64683" w:rsidRPr="00A64683">
        <w:rPr>
          <w:rFonts w:ascii="Arial" w:hAnsi="Arial" w:cs="Arial"/>
          <w:color w:val="FF0000"/>
          <w:sz w:val="20"/>
          <w:szCs w:val="20"/>
        </w:rPr>
        <w:t xml:space="preserve">ocks under the </w:t>
      </w:r>
      <w:r w:rsidR="001C2BA8">
        <w:rPr>
          <w:rFonts w:ascii="Arial" w:hAnsi="Arial" w:cs="Arial"/>
          <w:color w:val="FF0000"/>
          <w:sz w:val="20"/>
          <w:szCs w:val="20"/>
        </w:rPr>
        <w:t>d</w:t>
      </w:r>
      <w:r w:rsidR="00500BD1">
        <w:rPr>
          <w:rFonts w:ascii="Arial" w:hAnsi="Arial" w:cs="Arial"/>
          <w:color w:val="FF0000"/>
          <w:sz w:val="20"/>
          <w:szCs w:val="20"/>
        </w:rPr>
        <w:t xml:space="preserve">irection </w:t>
      </w:r>
      <w:r w:rsidR="00A64683" w:rsidRPr="00A64683">
        <w:rPr>
          <w:rFonts w:ascii="Arial" w:hAnsi="Arial" w:cs="Arial"/>
          <w:color w:val="FF0000"/>
          <w:sz w:val="20"/>
          <w:szCs w:val="20"/>
        </w:rPr>
        <w:t xml:space="preserve">of the Nominated </w:t>
      </w:r>
      <w:r w:rsidR="00E629C8" w:rsidRPr="00A64683">
        <w:rPr>
          <w:rFonts w:ascii="Arial" w:hAnsi="Arial" w:cs="Arial"/>
          <w:color w:val="FF0000"/>
          <w:sz w:val="20"/>
          <w:szCs w:val="20"/>
        </w:rPr>
        <w:t>Person.</w:t>
      </w:r>
    </w:p>
    <w:p w14:paraId="1D53343A" w14:textId="77777777" w:rsidR="00C80D3A" w:rsidRDefault="00C80D3A" w:rsidP="00A64683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color w:val="FF0000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0"/>
        <w:gridCol w:w="1050"/>
        <w:gridCol w:w="1050"/>
        <w:gridCol w:w="1050"/>
        <w:gridCol w:w="1049"/>
        <w:gridCol w:w="1049"/>
        <w:gridCol w:w="1050"/>
        <w:gridCol w:w="1050"/>
        <w:gridCol w:w="1050"/>
        <w:gridCol w:w="1050"/>
      </w:tblGrid>
      <w:tr w:rsidR="00D63C58" w:rsidRPr="00D42A51" w14:paraId="4F13F5FE" w14:textId="77777777" w:rsidTr="00D42A51">
        <w:tc>
          <w:tcPr>
            <w:tcW w:w="10724" w:type="dxa"/>
            <w:gridSpan w:val="10"/>
            <w:shd w:val="clear" w:color="auto" w:fill="auto"/>
          </w:tcPr>
          <w:p w14:paraId="1C075F07" w14:textId="77777777" w:rsidR="00D63C58" w:rsidRDefault="001C2BA8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GBSIP l</w:t>
            </w:r>
            <w:r w:rsidR="00D63C58" w:rsidRPr="00D42A51">
              <w:rPr>
                <w:rFonts w:ascii="Arial" w:hAnsi="Arial" w:cs="Arial"/>
                <w:color w:val="FF0000"/>
                <w:sz w:val="20"/>
                <w:szCs w:val="20"/>
              </w:rPr>
              <w:t xml:space="preserve">ocks 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I/D n</w:t>
            </w:r>
            <w:r w:rsidR="00D63C58" w:rsidRPr="00D42A51">
              <w:rPr>
                <w:rFonts w:ascii="Arial" w:hAnsi="Arial" w:cs="Arial"/>
                <w:color w:val="FF0000"/>
                <w:sz w:val="20"/>
                <w:szCs w:val="20"/>
              </w:rPr>
              <w:t xml:space="preserve">umbers 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i</w:t>
            </w:r>
            <w:r w:rsidR="00D63C58" w:rsidRPr="00D42A51">
              <w:rPr>
                <w:rFonts w:ascii="Arial" w:hAnsi="Arial" w:cs="Arial"/>
                <w:color w:val="FF0000"/>
                <w:sz w:val="20"/>
                <w:szCs w:val="20"/>
              </w:rPr>
              <w:t>ssued:</w:t>
            </w:r>
          </w:p>
          <w:p w14:paraId="61D54DBB" w14:textId="77777777" w:rsidR="007D14E1" w:rsidRPr="00D42A51" w:rsidRDefault="007D14E1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3F512C" w:rsidRPr="00D42A51" w14:paraId="46B37C1C" w14:textId="77777777" w:rsidTr="00D42A51">
        <w:tc>
          <w:tcPr>
            <w:tcW w:w="1072" w:type="dxa"/>
            <w:shd w:val="clear" w:color="auto" w:fill="auto"/>
          </w:tcPr>
          <w:p w14:paraId="4BD1032A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1072" w:type="dxa"/>
            <w:shd w:val="clear" w:color="auto" w:fill="auto"/>
          </w:tcPr>
          <w:p w14:paraId="2C733FB2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1072" w:type="dxa"/>
            <w:shd w:val="clear" w:color="auto" w:fill="auto"/>
          </w:tcPr>
          <w:p w14:paraId="5C5F568B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1072" w:type="dxa"/>
            <w:shd w:val="clear" w:color="auto" w:fill="auto"/>
          </w:tcPr>
          <w:p w14:paraId="50880C41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1072" w:type="dxa"/>
            <w:shd w:val="clear" w:color="auto" w:fill="auto"/>
          </w:tcPr>
          <w:p w14:paraId="0E4AF9D3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1072" w:type="dxa"/>
            <w:shd w:val="clear" w:color="auto" w:fill="auto"/>
          </w:tcPr>
          <w:p w14:paraId="6D5ECFD1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1073" w:type="dxa"/>
            <w:shd w:val="clear" w:color="auto" w:fill="auto"/>
          </w:tcPr>
          <w:p w14:paraId="69577FA8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1073" w:type="dxa"/>
            <w:shd w:val="clear" w:color="auto" w:fill="auto"/>
          </w:tcPr>
          <w:p w14:paraId="5CC93E40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1073" w:type="dxa"/>
            <w:shd w:val="clear" w:color="auto" w:fill="auto"/>
          </w:tcPr>
          <w:p w14:paraId="2F65FE82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73" w:type="dxa"/>
            <w:shd w:val="clear" w:color="auto" w:fill="auto"/>
          </w:tcPr>
          <w:p w14:paraId="76E19239" w14:textId="77777777" w:rsidR="003F512C" w:rsidRPr="00D42A51" w:rsidRDefault="003F512C" w:rsidP="00D42A5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</w:tbl>
    <w:p w14:paraId="6EAD0B1F" w14:textId="77777777" w:rsidR="003F512C" w:rsidRPr="00427010" w:rsidRDefault="003F512C" w:rsidP="00A64683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color w:val="FF0000"/>
          <w:sz w:val="20"/>
          <w:szCs w:val="20"/>
        </w:rPr>
      </w:pPr>
    </w:p>
    <w:tbl>
      <w:tblPr>
        <w:tblpPr w:leftFromText="180" w:rightFromText="180" w:vertAnchor="text" w:horzAnchor="margin" w:tblpY="186"/>
        <w:tblW w:w="10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43"/>
        <w:gridCol w:w="1985"/>
        <w:gridCol w:w="1984"/>
        <w:gridCol w:w="1418"/>
        <w:gridCol w:w="850"/>
        <w:gridCol w:w="1701"/>
        <w:gridCol w:w="851"/>
      </w:tblGrid>
      <w:tr w:rsidR="00AD48AB" w:rsidRPr="000078A9" w14:paraId="2C4B2E58" w14:textId="77777777" w:rsidTr="001C2BA8">
        <w:trPr>
          <w:trHeight w:val="312"/>
        </w:trPr>
        <w:tc>
          <w:tcPr>
            <w:tcW w:w="1943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7F909301" w14:textId="77777777" w:rsidR="00AD48AB" w:rsidRPr="00AD48AB" w:rsidRDefault="00AD48AB" w:rsidP="00AD48AB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D48AB">
              <w:rPr>
                <w:rFonts w:ascii="Arial" w:hAnsi="Arial" w:cs="Arial"/>
                <w:color w:val="FF0000"/>
                <w:sz w:val="20"/>
                <w:szCs w:val="20"/>
              </w:rPr>
              <w:t>Location</w:t>
            </w:r>
          </w:p>
          <w:p w14:paraId="6864792F" w14:textId="77777777" w:rsidR="00AD48AB" w:rsidRPr="00AD48AB" w:rsidRDefault="00AD48AB" w:rsidP="00AD48AB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D48AB">
              <w:rPr>
                <w:rFonts w:ascii="Arial" w:hAnsi="Arial" w:cs="Arial"/>
                <w:color w:val="FF0000"/>
                <w:sz w:val="20"/>
                <w:szCs w:val="20"/>
              </w:rPr>
              <w:t>(Structure Number)</w:t>
            </w:r>
          </w:p>
        </w:tc>
        <w:tc>
          <w:tcPr>
            <w:tcW w:w="1985" w:type="dxa"/>
            <w:shd w:val="clear" w:color="auto" w:fill="C0C0C0"/>
            <w:vAlign w:val="center"/>
          </w:tcPr>
          <w:p w14:paraId="7189E899" w14:textId="77777777" w:rsidR="00AD48AB" w:rsidRPr="00AD48AB" w:rsidRDefault="00AD48AB" w:rsidP="00AD48AB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D48AB">
              <w:rPr>
                <w:rFonts w:ascii="Arial" w:hAnsi="Arial" w:cs="Arial"/>
                <w:color w:val="FF0000"/>
                <w:sz w:val="20"/>
                <w:szCs w:val="20"/>
              </w:rPr>
              <w:t>Switch Number</w:t>
            </w:r>
          </w:p>
        </w:tc>
        <w:tc>
          <w:tcPr>
            <w:tcW w:w="1984" w:type="dxa"/>
            <w:shd w:val="clear" w:color="auto" w:fill="C0C0C0"/>
            <w:vAlign w:val="center"/>
          </w:tcPr>
          <w:p w14:paraId="52AD1E55" w14:textId="77777777" w:rsidR="00AD48AB" w:rsidRPr="00AD48AB" w:rsidRDefault="00AD48AB" w:rsidP="00AD48AB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D48AB">
              <w:rPr>
                <w:rFonts w:ascii="Arial" w:hAnsi="Arial" w:cs="Arial"/>
                <w:color w:val="FF0000"/>
                <w:sz w:val="20"/>
                <w:szCs w:val="20"/>
              </w:rPr>
              <w:t>Remarks</w:t>
            </w:r>
          </w:p>
        </w:tc>
        <w:tc>
          <w:tcPr>
            <w:tcW w:w="1418" w:type="dxa"/>
            <w:shd w:val="clear" w:color="auto" w:fill="C0C0C0"/>
            <w:vAlign w:val="center"/>
          </w:tcPr>
          <w:p w14:paraId="56717A52" w14:textId="77777777" w:rsidR="00AD48AB" w:rsidRPr="00AD48AB" w:rsidRDefault="001C2BA8" w:rsidP="00AD48AB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GB</w:t>
            </w:r>
            <w:r w:rsidR="00AD48AB" w:rsidRPr="00AD48AB">
              <w:rPr>
                <w:rFonts w:ascii="Arial" w:hAnsi="Arial" w:cs="Arial"/>
                <w:color w:val="FF0000"/>
                <w:sz w:val="20"/>
                <w:szCs w:val="20"/>
              </w:rPr>
              <w:t>SIP Lock Applied</w:t>
            </w:r>
            <w:r w:rsidR="00AD48AB">
              <w:rPr>
                <w:rFonts w:ascii="Arial" w:hAnsi="Arial" w:cs="Arial"/>
                <w:color w:val="FF0000"/>
                <w:sz w:val="20"/>
                <w:szCs w:val="20"/>
              </w:rPr>
              <w:t xml:space="preserve"> (Y)</w:t>
            </w:r>
          </w:p>
        </w:tc>
        <w:tc>
          <w:tcPr>
            <w:tcW w:w="850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5A6E74A7" w14:textId="77777777" w:rsidR="00AD48AB" w:rsidRPr="00AD48AB" w:rsidRDefault="00AD48AB" w:rsidP="00AD48AB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D48AB">
              <w:rPr>
                <w:rFonts w:ascii="Arial" w:hAnsi="Arial" w:cs="Arial"/>
                <w:color w:val="FF0000"/>
                <w:sz w:val="20"/>
                <w:szCs w:val="20"/>
              </w:rPr>
              <w:t>Time</w:t>
            </w:r>
          </w:p>
        </w:tc>
        <w:tc>
          <w:tcPr>
            <w:tcW w:w="1701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5A7E14D7" w14:textId="77777777" w:rsidR="00AD48AB" w:rsidRPr="00AD48AB" w:rsidRDefault="001C2BA8" w:rsidP="00AD48AB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GB</w:t>
            </w:r>
            <w:r w:rsidR="00AD48AB" w:rsidRPr="00AD48AB">
              <w:rPr>
                <w:rFonts w:ascii="Arial" w:hAnsi="Arial" w:cs="Arial"/>
                <w:color w:val="FF0000"/>
                <w:sz w:val="20"/>
                <w:szCs w:val="20"/>
              </w:rPr>
              <w:t>SIP Lock</w:t>
            </w:r>
          </w:p>
          <w:p w14:paraId="31F264B5" w14:textId="77777777" w:rsidR="00AD48AB" w:rsidRPr="00AD48AB" w:rsidRDefault="00AD48AB" w:rsidP="001C2BA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D48AB">
              <w:rPr>
                <w:rFonts w:ascii="Arial" w:hAnsi="Arial" w:cs="Arial"/>
                <w:color w:val="FF0000"/>
                <w:sz w:val="20"/>
                <w:szCs w:val="20"/>
              </w:rPr>
              <w:t>Removed</w:t>
            </w:r>
            <w:r w:rsidR="001C2BA8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(Y)</w:t>
            </w:r>
          </w:p>
        </w:tc>
        <w:tc>
          <w:tcPr>
            <w:tcW w:w="851" w:type="dxa"/>
            <w:shd w:val="clear" w:color="auto" w:fill="C0C0C0"/>
            <w:vAlign w:val="center"/>
          </w:tcPr>
          <w:p w14:paraId="3B0E3D1C" w14:textId="77777777" w:rsidR="00AD48AB" w:rsidRPr="00AD48AB" w:rsidRDefault="00AD48AB" w:rsidP="00AD48AB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D48AB">
              <w:rPr>
                <w:rFonts w:ascii="Arial" w:hAnsi="Arial" w:cs="Arial"/>
                <w:color w:val="FF0000"/>
                <w:sz w:val="20"/>
                <w:szCs w:val="20"/>
              </w:rPr>
              <w:t>Time</w:t>
            </w:r>
          </w:p>
        </w:tc>
      </w:tr>
      <w:tr w:rsidR="007D14E1" w:rsidRPr="000078A9" w14:paraId="10D0BF4F" w14:textId="77777777" w:rsidTr="001C2BA8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5B3DB145" w14:textId="77777777" w:rsidR="007D14E1" w:rsidRPr="00401078" w:rsidRDefault="007D14E1" w:rsidP="005552C8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</w:tcPr>
          <w:p w14:paraId="68C692F5" w14:textId="77777777" w:rsidR="007D14E1" w:rsidRDefault="007D14E1" w:rsidP="007D14E1">
            <w:pPr>
              <w:jc w:val="center"/>
            </w:pPr>
            <w:r w:rsidRPr="00555AFA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1984" w:type="dxa"/>
          </w:tcPr>
          <w:p w14:paraId="2500BA9D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14:paraId="2803EB4F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cMar>
              <w:left w:w="100" w:type="dxa"/>
              <w:right w:w="100" w:type="dxa"/>
            </w:tcMar>
          </w:tcPr>
          <w:p w14:paraId="3966FA1C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trike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tcMar>
              <w:left w:w="100" w:type="dxa"/>
              <w:right w:w="100" w:type="dxa"/>
            </w:tcMar>
          </w:tcPr>
          <w:p w14:paraId="3E95D7CB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15845580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D14E1" w:rsidRPr="000078A9" w14:paraId="0AFA5790" w14:textId="77777777" w:rsidTr="001C2BA8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3347E8D5" w14:textId="77777777" w:rsidR="007D14E1" w:rsidRPr="00401078" w:rsidRDefault="007D14E1" w:rsidP="00D42A51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</w:tcPr>
          <w:p w14:paraId="68BBF085" w14:textId="77777777" w:rsidR="007D14E1" w:rsidRDefault="007D14E1" w:rsidP="007D14E1">
            <w:pPr>
              <w:jc w:val="center"/>
            </w:pPr>
            <w:r w:rsidRPr="00555AFA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1984" w:type="dxa"/>
          </w:tcPr>
          <w:p w14:paraId="0D07008D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14:paraId="60ACD9B8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cMar>
              <w:left w:w="100" w:type="dxa"/>
              <w:right w:w="100" w:type="dxa"/>
            </w:tcMar>
          </w:tcPr>
          <w:p w14:paraId="62294008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tcMar>
              <w:left w:w="100" w:type="dxa"/>
              <w:right w:w="100" w:type="dxa"/>
            </w:tcMar>
          </w:tcPr>
          <w:p w14:paraId="638A6B17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503B38AE" w14:textId="77777777" w:rsidR="007D14E1" w:rsidRPr="00401078" w:rsidRDefault="007D14E1">
            <w:pPr>
              <w:rPr>
                <w:sz w:val="16"/>
                <w:szCs w:val="16"/>
              </w:rPr>
            </w:pPr>
          </w:p>
        </w:tc>
      </w:tr>
      <w:tr w:rsidR="007D14E1" w:rsidRPr="000078A9" w14:paraId="15D9E1AB" w14:textId="77777777" w:rsidTr="001C2BA8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40FDD574" w14:textId="77777777" w:rsidR="007D14E1" w:rsidRPr="00401078" w:rsidRDefault="007D14E1" w:rsidP="00D42A51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</w:tcPr>
          <w:p w14:paraId="64F28813" w14:textId="77777777" w:rsidR="007D14E1" w:rsidRDefault="007D14E1" w:rsidP="007D14E1">
            <w:pPr>
              <w:jc w:val="center"/>
            </w:pPr>
            <w:r w:rsidRPr="00555AFA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1984" w:type="dxa"/>
          </w:tcPr>
          <w:p w14:paraId="475B1EF0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14:paraId="0DBEB575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cMar>
              <w:left w:w="100" w:type="dxa"/>
              <w:right w:w="100" w:type="dxa"/>
            </w:tcMar>
          </w:tcPr>
          <w:p w14:paraId="6843FBEE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tcMar>
              <w:left w:w="100" w:type="dxa"/>
              <w:right w:w="100" w:type="dxa"/>
            </w:tcMar>
          </w:tcPr>
          <w:p w14:paraId="1324BCAB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0366B27C" w14:textId="77777777" w:rsidR="007D14E1" w:rsidRPr="00401078" w:rsidRDefault="007D14E1">
            <w:pPr>
              <w:rPr>
                <w:sz w:val="16"/>
                <w:szCs w:val="16"/>
              </w:rPr>
            </w:pPr>
          </w:p>
        </w:tc>
      </w:tr>
      <w:tr w:rsidR="007D14E1" w:rsidRPr="000078A9" w14:paraId="1FF3CC14" w14:textId="77777777" w:rsidTr="001C2BA8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62B30D73" w14:textId="77777777" w:rsidR="007D14E1" w:rsidRPr="00401078" w:rsidRDefault="007D14E1" w:rsidP="00D42A51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</w:tcPr>
          <w:p w14:paraId="0A17D4B0" w14:textId="77777777" w:rsidR="007D14E1" w:rsidRDefault="007D14E1" w:rsidP="007D14E1">
            <w:pPr>
              <w:jc w:val="center"/>
            </w:pPr>
            <w:r w:rsidRPr="00555AFA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1984" w:type="dxa"/>
          </w:tcPr>
          <w:p w14:paraId="4F472A98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14:paraId="7839EE12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cMar>
              <w:left w:w="100" w:type="dxa"/>
              <w:right w:w="100" w:type="dxa"/>
            </w:tcMar>
          </w:tcPr>
          <w:p w14:paraId="616F151C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tcMar>
              <w:left w:w="100" w:type="dxa"/>
              <w:right w:w="100" w:type="dxa"/>
            </w:tcMar>
          </w:tcPr>
          <w:p w14:paraId="7D89B4A6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26E45093" w14:textId="77777777" w:rsidR="007D14E1" w:rsidRPr="00401078" w:rsidRDefault="007D14E1">
            <w:pPr>
              <w:rPr>
                <w:sz w:val="16"/>
                <w:szCs w:val="16"/>
              </w:rPr>
            </w:pPr>
          </w:p>
        </w:tc>
      </w:tr>
      <w:tr w:rsidR="007D14E1" w:rsidRPr="000078A9" w14:paraId="069290B3" w14:textId="77777777" w:rsidTr="001C2BA8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66E8E957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</w:tcPr>
          <w:p w14:paraId="104C92CA" w14:textId="77777777" w:rsidR="007D14E1" w:rsidRDefault="007D14E1" w:rsidP="007D14E1">
            <w:pPr>
              <w:jc w:val="center"/>
            </w:pPr>
            <w:r w:rsidRPr="00555AFA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1984" w:type="dxa"/>
          </w:tcPr>
          <w:p w14:paraId="64A7FD3D" w14:textId="77777777" w:rsidR="007D14E1" w:rsidRPr="00794AAC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14:paraId="1BAAED4C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cMar>
              <w:left w:w="100" w:type="dxa"/>
              <w:right w:w="100" w:type="dxa"/>
            </w:tcMar>
          </w:tcPr>
          <w:p w14:paraId="075E31D0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tcMar>
              <w:left w:w="100" w:type="dxa"/>
              <w:right w:w="100" w:type="dxa"/>
            </w:tcMar>
          </w:tcPr>
          <w:p w14:paraId="43A9AAB1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5F060FA2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D14E1" w:rsidRPr="000078A9" w14:paraId="3928671B" w14:textId="77777777" w:rsidTr="001C2BA8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3FC5C425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</w:tcPr>
          <w:p w14:paraId="2102A439" w14:textId="77777777" w:rsidR="007D14E1" w:rsidRDefault="007D14E1" w:rsidP="007D14E1">
            <w:pPr>
              <w:jc w:val="center"/>
            </w:pPr>
            <w:r w:rsidRPr="00555AFA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1984" w:type="dxa"/>
          </w:tcPr>
          <w:p w14:paraId="7D62DDF1" w14:textId="77777777" w:rsidR="007D14E1" w:rsidRPr="00794AAC" w:rsidRDefault="007D14E1" w:rsidP="00794AAC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14:paraId="54E97271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cMar>
              <w:left w:w="100" w:type="dxa"/>
              <w:right w:w="100" w:type="dxa"/>
            </w:tcMar>
          </w:tcPr>
          <w:p w14:paraId="1AD837B0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tcMar>
              <w:left w:w="100" w:type="dxa"/>
              <w:right w:w="100" w:type="dxa"/>
            </w:tcMar>
          </w:tcPr>
          <w:p w14:paraId="73DD1E38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04DD4EE5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D14E1" w:rsidRPr="000078A9" w14:paraId="00DDC326" w14:textId="77777777" w:rsidTr="001C2BA8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5E084E53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</w:tcPr>
          <w:p w14:paraId="7FB1A5FB" w14:textId="77777777" w:rsidR="007D14E1" w:rsidRDefault="007D14E1" w:rsidP="007D14E1">
            <w:pPr>
              <w:jc w:val="center"/>
            </w:pPr>
            <w:r w:rsidRPr="00555AFA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1984" w:type="dxa"/>
          </w:tcPr>
          <w:p w14:paraId="5D399A99" w14:textId="77777777" w:rsidR="007D14E1" w:rsidRPr="00794AAC" w:rsidRDefault="007D14E1" w:rsidP="00794AAC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14:paraId="05ECC8B6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cMar>
              <w:left w:w="100" w:type="dxa"/>
              <w:right w:w="100" w:type="dxa"/>
            </w:tcMar>
          </w:tcPr>
          <w:p w14:paraId="67DC9B86" w14:textId="77777777" w:rsidR="007D14E1" w:rsidRPr="00401078" w:rsidRDefault="007D14E1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tcMar>
              <w:left w:w="100" w:type="dxa"/>
              <w:right w:w="100" w:type="dxa"/>
            </w:tcMar>
          </w:tcPr>
          <w:p w14:paraId="1547405E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697D2412" w14:textId="77777777" w:rsidR="007D14E1" w:rsidRPr="00401078" w:rsidRDefault="007D14E1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111C" w:rsidRPr="000078A9" w14:paraId="66F5F84E" w14:textId="77777777" w:rsidTr="001C2BA8">
        <w:trPr>
          <w:trHeight w:val="350"/>
        </w:trPr>
        <w:tc>
          <w:tcPr>
            <w:tcW w:w="1943" w:type="dxa"/>
            <w:shd w:val="clear" w:color="auto" w:fill="auto"/>
            <w:tcMar>
              <w:left w:w="100" w:type="dxa"/>
              <w:right w:w="100" w:type="dxa"/>
            </w:tcMar>
          </w:tcPr>
          <w:p w14:paraId="56943EE7" w14:textId="77777777" w:rsidR="0086111C" w:rsidRPr="000078A9" w:rsidRDefault="0086111C" w:rsidP="00AD48AB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</w:tcPr>
          <w:p w14:paraId="103E034E" w14:textId="77777777" w:rsidR="0086111C" w:rsidRPr="00AD48AB" w:rsidRDefault="0086111C" w:rsidP="00794A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D48AB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</w:tc>
        <w:tc>
          <w:tcPr>
            <w:tcW w:w="1984" w:type="dxa"/>
          </w:tcPr>
          <w:p w14:paraId="36118F0B" w14:textId="77777777" w:rsidR="0086111C" w:rsidRPr="00794AAC" w:rsidRDefault="0086111C" w:rsidP="00AD48AB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14:paraId="5AA96C51" w14:textId="77777777" w:rsidR="0086111C" w:rsidRPr="00794AAC" w:rsidRDefault="0086111C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cMar>
              <w:left w:w="100" w:type="dxa"/>
              <w:right w:w="100" w:type="dxa"/>
            </w:tcMar>
          </w:tcPr>
          <w:p w14:paraId="30AD38AB" w14:textId="77777777" w:rsidR="0086111C" w:rsidRPr="00794AAC" w:rsidRDefault="0086111C" w:rsidP="00AD48AB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tcMar>
              <w:left w:w="100" w:type="dxa"/>
              <w:right w:w="100" w:type="dxa"/>
            </w:tcMar>
          </w:tcPr>
          <w:p w14:paraId="0063B86A" w14:textId="77777777" w:rsidR="0086111C" w:rsidRPr="000078A9" w:rsidRDefault="0086111C" w:rsidP="00AD48AB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0CA66825" w14:textId="77777777" w:rsidR="0086111C" w:rsidRPr="000078A9" w:rsidRDefault="0086111C" w:rsidP="00AD48AB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543BEA4" w14:textId="77777777" w:rsidR="007B31F8" w:rsidRDefault="007B31F8" w:rsidP="008B0156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b/>
          <w:sz w:val="20"/>
          <w:szCs w:val="20"/>
        </w:rPr>
      </w:pPr>
    </w:p>
    <w:p w14:paraId="12F55CDE" w14:textId="77777777" w:rsidR="007B1C89" w:rsidRPr="008B0156" w:rsidRDefault="008B0156" w:rsidP="008B0156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b/>
          <w:color w:val="FF0000"/>
          <w:sz w:val="18"/>
          <w:szCs w:val="18"/>
        </w:rPr>
      </w:pPr>
      <w:r w:rsidRPr="008B0156">
        <w:rPr>
          <w:rFonts w:ascii="Arial" w:hAnsi="Arial" w:cs="Arial"/>
          <w:b/>
          <w:sz w:val="20"/>
          <w:szCs w:val="20"/>
        </w:rPr>
        <w:t>STED (continued)</w:t>
      </w:r>
      <w:r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="007B1C89" w:rsidRPr="008B0156">
        <w:rPr>
          <w:rFonts w:ascii="Arial" w:hAnsi="Arial" w:cs="Arial"/>
          <w:b/>
          <w:sz w:val="16"/>
          <w:szCs w:val="22"/>
        </w:rPr>
        <w:t>_______________________________________________________________</w:t>
      </w:r>
      <w:r w:rsidRPr="008B0156">
        <w:rPr>
          <w:rFonts w:ascii="Arial" w:hAnsi="Arial" w:cs="Arial"/>
          <w:b/>
          <w:sz w:val="16"/>
          <w:szCs w:val="22"/>
        </w:rPr>
        <w:t>_________________________________</w:t>
      </w:r>
      <w:r w:rsidR="007B1C89" w:rsidRPr="008B0156">
        <w:rPr>
          <w:rFonts w:ascii="Arial" w:hAnsi="Arial" w:cs="Arial"/>
          <w:b/>
          <w:sz w:val="16"/>
          <w:szCs w:val="22"/>
        </w:rPr>
        <w:t>______________________</w:t>
      </w:r>
    </w:p>
    <w:p w14:paraId="69F86878" w14:textId="77777777" w:rsidR="00500BD1" w:rsidRPr="001C2BA8" w:rsidRDefault="007B1C89" w:rsidP="00242338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1C2BA8">
        <w:rPr>
          <w:rFonts w:ascii="Arial" w:hAnsi="Arial" w:cs="Arial"/>
          <w:b/>
          <w:sz w:val="20"/>
          <w:szCs w:val="20"/>
        </w:rPr>
        <w:sym w:font="Wingdings" w:char="F071"/>
      </w:r>
      <w:r w:rsidRPr="001C2BA8">
        <w:rPr>
          <w:rFonts w:ascii="Arial" w:hAnsi="Arial" w:cs="Arial"/>
          <w:b/>
          <w:sz w:val="20"/>
          <w:szCs w:val="20"/>
        </w:rPr>
        <w:t xml:space="preserve"> TEST</w:t>
      </w:r>
      <w:r w:rsidR="007B31F8">
        <w:rPr>
          <w:rFonts w:ascii="Arial" w:hAnsi="Arial" w:cs="Arial"/>
          <w:b/>
          <w:sz w:val="20"/>
          <w:szCs w:val="20"/>
        </w:rPr>
        <w:t>:</w:t>
      </w:r>
    </w:p>
    <w:p w14:paraId="79CCA9CB" w14:textId="77777777" w:rsidR="00216B88" w:rsidRDefault="00216B88" w:rsidP="00216B88">
      <w:pPr>
        <w:spacing w:beforeLines="60" w:before="144" w:after="60"/>
        <w:rPr>
          <w:rFonts w:ascii="Arial" w:hAnsi="Arial" w:cs="Arial"/>
          <w:b/>
          <w:sz w:val="18"/>
        </w:rPr>
      </w:pPr>
      <w:r w:rsidRPr="007623DE">
        <w:rPr>
          <w:rFonts w:ascii="Arial" w:hAnsi="Arial" w:cs="Arial"/>
          <w:b/>
          <w:sz w:val="20"/>
          <w:szCs w:val="20"/>
        </w:rPr>
        <w:t>NETWORK RAIL LIFE SAVING RULE “ALWAYS TEST BEFORE APPLYING AN EARTH OR STRAP”</w:t>
      </w:r>
    </w:p>
    <w:p w14:paraId="3B9AC7A8" w14:textId="77777777" w:rsidR="00E05D17" w:rsidRPr="001C2BA8" w:rsidRDefault="00523E1B" w:rsidP="00216B88">
      <w:pPr>
        <w:tabs>
          <w:tab w:val="left" w:leader="dot" w:pos="3124"/>
          <w:tab w:val="left" w:leader="dot" w:pos="7384"/>
          <w:tab w:val="left" w:leader="dot" w:pos="9514"/>
        </w:tabs>
        <w:spacing w:beforeLines="60" w:before="144" w:after="60"/>
        <w:rPr>
          <w:rFonts w:ascii="Arial" w:hAnsi="Arial" w:cs="Arial"/>
          <w:sz w:val="20"/>
          <w:szCs w:val="20"/>
        </w:rPr>
      </w:pPr>
      <w:r w:rsidRPr="001C2BA8">
        <w:rPr>
          <w:rFonts w:ascii="Arial" w:hAnsi="Arial" w:cs="Arial"/>
          <w:sz w:val="20"/>
          <w:szCs w:val="20"/>
        </w:rPr>
        <w:t xml:space="preserve">Testing will take place at all Locations </w:t>
      </w:r>
      <w:r w:rsidR="000C6BA9" w:rsidRPr="001C2BA8">
        <w:rPr>
          <w:rFonts w:ascii="Arial" w:hAnsi="Arial" w:cs="Arial"/>
          <w:sz w:val="20"/>
          <w:szCs w:val="20"/>
        </w:rPr>
        <w:t xml:space="preserve">where earths are to be </w:t>
      </w:r>
      <w:r w:rsidR="001021AE" w:rsidRPr="001C2BA8">
        <w:rPr>
          <w:rFonts w:ascii="Arial" w:hAnsi="Arial" w:cs="Arial"/>
          <w:sz w:val="20"/>
          <w:szCs w:val="20"/>
        </w:rPr>
        <w:t>a</w:t>
      </w:r>
      <w:r w:rsidR="000C6BA9" w:rsidRPr="001C2BA8">
        <w:rPr>
          <w:rFonts w:ascii="Arial" w:hAnsi="Arial" w:cs="Arial"/>
          <w:sz w:val="20"/>
          <w:szCs w:val="20"/>
        </w:rPr>
        <w:t>pplied</w:t>
      </w:r>
      <w:r w:rsidR="00E05D17" w:rsidRPr="001C2BA8">
        <w:rPr>
          <w:rFonts w:ascii="Arial" w:hAnsi="Arial" w:cs="Arial"/>
          <w:sz w:val="20"/>
          <w:szCs w:val="20"/>
        </w:rPr>
        <w:t xml:space="preserve"> </w:t>
      </w:r>
      <w:r w:rsidR="000C6BA9" w:rsidRPr="001C2BA8">
        <w:rPr>
          <w:rFonts w:ascii="Arial" w:hAnsi="Arial" w:cs="Arial"/>
          <w:sz w:val="20"/>
          <w:szCs w:val="20"/>
        </w:rPr>
        <w:t xml:space="preserve">as </w:t>
      </w:r>
      <w:r w:rsidR="001021AE" w:rsidRPr="001C2BA8">
        <w:rPr>
          <w:rFonts w:ascii="Arial" w:hAnsi="Arial" w:cs="Arial"/>
          <w:sz w:val="20"/>
          <w:szCs w:val="20"/>
        </w:rPr>
        <w:t>specified</w:t>
      </w:r>
      <w:r w:rsidR="000C6BA9" w:rsidRPr="001C2BA8">
        <w:rPr>
          <w:rFonts w:ascii="Arial" w:hAnsi="Arial" w:cs="Arial"/>
          <w:sz w:val="20"/>
          <w:szCs w:val="20"/>
        </w:rPr>
        <w:t xml:space="preserve"> </w:t>
      </w:r>
      <w:r w:rsidR="007B1C89" w:rsidRPr="001C2BA8">
        <w:rPr>
          <w:rFonts w:ascii="Arial" w:hAnsi="Arial" w:cs="Arial"/>
          <w:sz w:val="20"/>
          <w:szCs w:val="20"/>
        </w:rPr>
        <w:t>by</w:t>
      </w:r>
      <w:r w:rsidR="00216B88">
        <w:rPr>
          <w:rFonts w:ascii="Arial" w:hAnsi="Arial" w:cs="Arial"/>
          <w:sz w:val="20"/>
          <w:szCs w:val="20"/>
        </w:rPr>
        <w:t xml:space="preserve"> Module 7 Clause 10</w:t>
      </w:r>
    </w:p>
    <w:p w14:paraId="3BEA5C10" w14:textId="77777777" w:rsidR="00D41156" w:rsidRPr="00B37FA7" w:rsidRDefault="00D41156" w:rsidP="00216B88">
      <w:pPr>
        <w:tabs>
          <w:tab w:val="left" w:leader="dot" w:pos="3124"/>
          <w:tab w:val="left" w:leader="dot" w:pos="7384"/>
          <w:tab w:val="left" w:leader="dot" w:pos="9514"/>
        </w:tabs>
        <w:spacing w:beforeLines="60" w:before="144" w:after="60"/>
        <w:rPr>
          <w:rFonts w:ascii="Arial" w:hAnsi="Arial" w:cs="Arial"/>
          <w:sz w:val="20"/>
          <w:szCs w:val="20"/>
        </w:rPr>
      </w:pPr>
      <w:r w:rsidRPr="00371B6C">
        <w:rPr>
          <w:rFonts w:ascii="Arial" w:hAnsi="Arial" w:cs="Arial"/>
          <w:sz w:val="20"/>
          <w:szCs w:val="20"/>
          <w:u w:val="single"/>
        </w:rPr>
        <w:t xml:space="preserve">Testing shall be conducted a minimum of 3m along the conductor from OLE structures and/or in-line </w:t>
      </w:r>
      <w:r w:rsidR="007158F0" w:rsidRPr="00783662">
        <w:rPr>
          <w:rFonts w:ascii="Arial" w:hAnsi="Arial" w:cs="Arial"/>
          <w:sz w:val="20"/>
          <w:szCs w:val="20"/>
          <w:u w:val="single"/>
        </w:rPr>
        <w:t>insulation</w:t>
      </w:r>
      <w:r w:rsidR="009C2FE1" w:rsidRPr="00B37FA7">
        <w:rPr>
          <w:rFonts w:ascii="Arial" w:hAnsi="Arial" w:cs="Arial"/>
          <w:sz w:val="20"/>
          <w:szCs w:val="20"/>
          <w:u w:val="single"/>
        </w:rPr>
        <w:t xml:space="preserve"> where there is sufficient conductor length. Where 3m is not possible a resistive voltage testing device shall be used</w:t>
      </w:r>
      <w:r w:rsidR="009C2FE1" w:rsidRPr="00B37FA7">
        <w:rPr>
          <w:rFonts w:ascii="Arial" w:hAnsi="Arial" w:cs="Arial"/>
          <w:sz w:val="20"/>
          <w:szCs w:val="20"/>
        </w:rPr>
        <w:t>.</w:t>
      </w:r>
    </w:p>
    <w:p w14:paraId="28DA9819" w14:textId="77777777" w:rsidR="009C2FE1" w:rsidRPr="00371B6C" w:rsidRDefault="009C2FE1" w:rsidP="00D41156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  <w:u w:val="single"/>
        </w:rPr>
      </w:pPr>
    </w:p>
    <w:p w14:paraId="6509B918" w14:textId="3293EDDC" w:rsidR="00D41156" w:rsidRPr="00B46EC6" w:rsidRDefault="00F95188" w:rsidP="00D41156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65C1A43" wp14:editId="6213F467">
                <wp:simplePos x="0" y="0"/>
                <wp:positionH relativeFrom="column">
                  <wp:posOffset>1625600</wp:posOffset>
                </wp:positionH>
                <wp:positionV relativeFrom="paragraph">
                  <wp:posOffset>34925</wp:posOffset>
                </wp:positionV>
                <wp:extent cx="209550" cy="219075"/>
                <wp:effectExtent l="9525" t="9525" r="9525" b="9525"/>
                <wp:wrapNone/>
                <wp:docPr id="2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B1CEB5" id="Rectangle 20" o:spid="_x0000_s1026" style="position:absolute;margin-left:128pt;margin-top:2.75pt;width:16.5pt;height:17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"/>
            </w:pict>
          </mc:Fallback>
        </mc:AlternateContent>
      </w:r>
      <w:r w:rsidR="00A06957">
        <w:rPr>
          <w:rFonts w:ascii="Arial" w:hAnsi="Arial" w:cs="Arial"/>
          <w:sz w:val="18"/>
          <w:szCs w:val="18"/>
        </w:rPr>
        <w:t xml:space="preserve">                                                               </w:t>
      </w:r>
      <w:r w:rsidR="00D41156">
        <w:rPr>
          <w:rFonts w:ascii="Arial" w:hAnsi="Arial" w:cs="Arial"/>
          <w:sz w:val="18"/>
          <w:szCs w:val="18"/>
        </w:rPr>
        <w:t xml:space="preserve">Tick to confirm </w:t>
      </w:r>
      <w:r w:rsidR="00A06957">
        <w:rPr>
          <w:rFonts w:ascii="Arial" w:hAnsi="Arial" w:cs="Arial"/>
          <w:sz w:val="18"/>
          <w:szCs w:val="18"/>
        </w:rPr>
        <w:t>Authorised Person fully understands these conditions</w:t>
      </w:r>
    </w:p>
    <w:p w14:paraId="410EA888" w14:textId="77777777" w:rsidR="007A368D" w:rsidRDefault="007A368D" w:rsidP="007B1C89">
      <w:pPr>
        <w:rPr>
          <w:rFonts w:ascii="Arial" w:hAnsi="Arial" w:cs="Arial"/>
          <w:b/>
          <w:sz w:val="18"/>
        </w:rPr>
      </w:pPr>
    </w:p>
    <w:p w14:paraId="6A6448F0" w14:textId="77777777" w:rsidR="007B1C89" w:rsidRPr="001C2BA8" w:rsidRDefault="00E05D17" w:rsidP="007A368D">
      <w:pPr>
        <w:rPr>
          <w:rFonts w:ascii="Arial" w:hAnsi="Arial" w:cs="Arial"/>
          <w:b/>
          <w:sz w:val="18"/>
        </w:rPr>
      </w:pPr>
      <w:r w:rsidRPr="001C2BA8">
        <w:rPr>
          <w:rFonts w:ascii="Arial" w:hAnsi="Arial" w:cs="Arial"/>
          <w:b/>
          <w:sz w:val="18"/>
        </w:rPr>
        <w:t xml:space="preserve"> Permission to Test</w:t>
      </w:r>
      <w:r w:rsidR="008B0156">
        <w:rPr>
          <w:rFonts w:ascii="Arial" w:hAnsi="Arial" w:cs="Arial"/>
          <w:b/>
          <w:sz w:val="18"/>
        </w:rPr>
        <w:t xml:space="preserve">, </w:t>
      </w:r>
      <w:r w:rsidR="00C91B11" w:rsidRPr="001C2BA8">
        <w:rPr>
          <w:rFonts w:ascii="Arial" w:hAnsi="Arial" w:cs="Arial"/>
          <w:b/>
          <w:sz w:val="18"/>
        </w:rPr>
        <w:t>Apply Local Earths</w:t>
      </w:r>
      <w:r w:rsidR="008B0156">
        <w:rPr>
          <w:rFonts w:ascii="Arial" w:hAnsi="Arial" w:cs="Arial"/>
          <w:b/>
          <w:sz w:val="18"/>
        </w:rPr>
        <w:t xml:space="preserve"> and </w:t>
      </w:r>
      <w:r w:rsidR="00B2037B">
        <w:rPr>
          <w:rFonts w:ascii="Arial" w:hAnsi="Arial" w:cs="Arial"/>
          <w:b/>
          <w:sz w:val="18"/>
        </w:rPr>
        <w:t>Reminder of Live Exposed</w:t>
      </w:r>
      <w:r w:rsidR="008B0156">
        <w:rPr>
          <w:rFonts w:ascii="Arial" w:hAnsi="Arial" w:cs="Arial"/>
          <w:b/>
          <w:sz w:val="18"/>
        </w:rPr>
        <w:t xml:space="preserve"> Equipment</w:t>
      </w:r>
      <w:r w:rsidR="00C91B11" w:rsidRPr="001C2BA8">
        <w:rPr>
          <w:rFonts w:ascii="Arial" w:hAnsi="Arial" w:cs="Arial"/>
          <w:b/>
          <w:sz w:val="18"/>
        </w:rPr>
        <w:t>.</w:t>
      </w:r>
    </w:p>
    <w:p w14:paraId="244F0FBB" w14:textId="77777777" w:rsidR="00E05D17" w:rsidRPr="001C2BA8" w:rsidRDefault="00336B03" w:rsidP="001E3BBF">
      <w:pPr>
        <w:tabs>
          <w:tab w:val="left" w:pos="3030"/>
        </w:tabs>
        <w:rPr>
          <w:rFonts w:ascii="Arial" w:hAnsi="Arial" w:cs="Arial"/>
          <w:sz w:val="18"/>
        </w:rPr>
      </w:pPr>
      <w:r w:rsidRPr="001C2BA8">
        <w:rPr>
          <w:rFonts w:ascii="Arial" w:hAnsi="Arial" w:cs="Arial"/>
          <w:b/>
          <w:sz w:val="18"/>
        </w:rPr>
        <w:tab/>
      </w:r>
    </w:p>
    <w:p w14:paraId="081B4C08" w14:textId="77777777" w:rsidR="00E05D17" w:rsidRPr="001C2BA8" w:rsidRDefault="00E05D17" w:rsidP="007A368D">
      <w:pPr>
        <w:rPr>
          <w:rFonts w:ascii="Arial" w:hAnsi="Arial" w:cs="Arial"/>
          <w:b/>
          <w:sz w:val="18"/>
        </w:rPr>
      </w:pPr>
      <w:r w:rsidRPr="001C2BA8">
        <w:rPr>
          <w:rFonts w:ascii="Arial" w:hAnsi="Arial" w:cs="Arial"/>
          <w:b/>
          <w:sz w:val="18"/>
        </w:rPr>
        <w:t xml:space="preserve">            Date &amp; Time: </w:t>
      </w:r>
      <w:r w:rsidR="00914EFD" w:rsidRPr="001C2BA8">
        <w:rPr>
          <w:rFonts w:ascii="Arial" w:hAnsi="Arial" w:cs="Arial"/>
          <w:b/>
          <w:sz w:val="18"/>
        </w:rPr>
        <w:t>………………………………………………………………….</w:t>
      </w:r>
    </w:p>
    <w:p w14:paraId="1A40933E" w14:textId="77777777" w:rsidR="007B1C89" w:rsidRPr="00500BD1" w:rsidRDefault="007B1C89" w:rsidP="007B1C89">
      <w:pPr>
        <w:rPr>
          <w:rFonts w:ascii="Arial" w:hAnsi="Arial" w:cs="Arial"/>
          <w:b/>
          <w:sz w:val="18"/>
        </w:rPr>
      </w:pPr>
      <w:r w:rsidRPr="0056299C">
        <w:rPr>
          <w:rFonts w:ascii="Arial" w:hAnsi="Arial" w:cs="Arial"/>
          <w:b/>
          <w:sz w:val="18"/>
        </w:rPr>
        <w:t>______________________________________________________________________________________________________</w:t>
      </w:r>
    </w:p>
    <w:p w14:paraId="3A5D7E2D" w14:textId="77777777" w:rsidR="007B1C89" w:rsidRPr="008B0156" w:rsidRDefault="007B1C89" w:rsidP="009C2357">
      <w:pPr>
        <w:rPr>
          <w:rFonts w:ascii="Arial" w:hAnsi="Arial" w:cs="Arial"/>
          <w:b/>
          <w:sz w:val="8"/>
          <w:szCs w:val="14"/>
        </w:rPr>
      </w:pPr>
    </w:p>
    <w:p w14:paraId="2FBE5738" w14:textId="77777777" w:rsidR="009148EE" w:rsidRDefault="00A858C8" w:rsidP="00242338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4B3B38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1C2BA8">
        <w:rPr>
          <w:rFonts w:ascii="Arial" w:hAnsi="Arial" w:cs="Arial"/>
          <w:b/>
          <w:sz w:val="20"/>
          <w:szCs w:val="20"/>
        </w:rPr>
        <w:t>EARTH</w:t>
      </w:r>
      <w:r w:rsidR="008B0156">
        <w:rPr>
          <w:rFonts w:ascii="Arial" w:hAnsi="Arial" w:cs="Arial"/>
          <w:b/>
          <w:sz w:val="20"/>
          <w:szCs w:val="20"/>
        </w:rPr>
        <w:t>ING</w:t>
      </w:r>
      <w:r w:rsidR="007B31F8">
        <w:rPr>
          <w:rFonts w:ascii="Arial" w:hAnsi="Arial" w:cs="Arial"/>
          <w:b/>
          <w:sz w:val="20"/>
          <w:szCs w:val="20"/>
        </w:rPr>
        <w:t>:</w:t>
      </w:r>
      <w:r w:rsidRPr="001C2BA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- </w:t>
      </w:r>
      <w:r w:rsidR="00216B88">
        <w:rPr>
          <w:rFonts w:ascii="Arial" w:hAnsi="Arial" w:cs="Arial"/>
          <w:sz w:val="20"/>
          <w:szCs w:val="20"/>
        </w:rPr>
        <w:t xml:space="preserve">Circuit Main </w:t>
      </w:r>
      <w:r w:rsidR="009148EE">
        <w:rPr>
          <w:rFonts w:ascii="Arial" w:hAnsi="Arial" w:cs="Arial"/>
          <w:sz w:val="20"/>
          <w:szCs w:val="20"/>
        </w:rPr>
        <w:t>Earths</w:t>
      </w:r>
      <w:r w:rsidR="00216B88">
        <w:rPr>
          <w:rFonts w:ascii="Arial" w:hAnsi="Arial" w:cs="Arial"/>
          <w:sz w:val="20"/>
          <w:szCs w:val="20"/>
        </w:rPr>
        <w:t xml:space="preserve"> or Additional Earths</w:t>
      </w:r>
      <w:r w:rsidR="009148EE">
        <w:rPr>
          <w:rFonts w:ascii="Arial" w:hAnsi="Arial" w:cs="Arial"/>
          <w:sz w:val="20"/>
          <w:szCs w:val="20"/>
        </w:rPr>
        <w:t xml:space="preserve"> to be applied or removed as directed by the Nominated Person</w:t>
      </w:r>
    </w:p>
    <w:p w14:paraId="3424D523" w14:textId="77777777" w:rsidR="009148EE" w:rsidRDefault="009148EE" w:rsidP="009148EE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tbl>
      <w:tblPr>
        <w:tblW w:w="10632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5"/>
        <w:gridCol w:w="2410"/>
        <w:gridCol w:w="1559"/>
        <w:gridCol w:w="1063"/>
        <w:gridCol w:w="1063"/>
        <w:gridCol w:w="2552"/>
      </w:tblGrid>
      <w:tr w:rsidR="001B0EE7" w:rsidRPr="000078A9" w14:paraId="5F3869C5" w14:textId="77777777" w:rsidTr="00493647">
        <w:trPr>
          <w:trHeight w:val="373"/>
        </w:trPr>
        <w:tc>
          <w:tcPr>
            <w:tcW w:w="1985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041178BC" w14:textId="77777777" w:rsidR="00406EEF" w:rsidRDefault="00406EEF" w:rsidP="00523E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Location</w:t>
            </w:r>
          </w:p>
          <w:p w14:paraId="2D516FAF" w14:textId="77777777" w:rsidR="00406EEF" w:rsidRPr="001C2BA8" w:rsidRDefault="00406EEF" w:rsidP="00523E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2BA8">
              <w:rPr>
                <w:rFonts w:ascii="Arial" w:hAnsi="Arial" w:cs="Arial"/>
                <w:sz w:val="20"/>
                <w:szCs w:val="20"/>
              </w:rPr>
              <w:t>(Structure Number)</w:t>
            </w:r>
          </w:p>
        </w:tc>
        <w:tc>
          <w:tcPr>
            <w:tcW w:w="2410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28364692" w14:textId="77777777" w:rsidR="00406EEF" w:rsidRPr="000078A9" w:rsidRDefault="00406EEF" w:rsidP="00573C0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Line(s)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shd w:val="clear" w:color="auto" w:fill="C0C0C0"/>
          </w:tcPr>
          <w:p w14:paraId="453E1925" w14:textId="2EFE988A" w:rsidR="00406EEF" w:rsidRPr="000078A9" w:rsidRDefault="00793748" w:rsidP="00406EE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ircuit Main Earth</w:t>
            </w:r>
            <w:r w:rsidR="00406EEF" w:rsidRPr="000078A9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CME</w:t>
            </w:r>
            <w:r w:rsidR="00406EEF" w:rsidRPr="000078A9">
              <w:rPr>
                <w:rFonts w:ascii="Arial" w:hAnsi="Arial" w:cs="Arial"/>
                <w:sz w:val="20"/>
                <w:szCs w:val="20"/>
              </w:rPr>
              <w:t>)</w:t>
            </w:r>
            <w:r w:rsidR="00216B8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16B88" w:rsidRPr="000078A9">
              <w:rPr>
                <w:rFonts w:ascii="Arial" w:hAnsi="Arial" w:cs="Arial"/>
                <w:sz w:val="20"/>
                <w:szCs w:val="20"/>
              </w:rPr>
              <w:t>O</w:t>
            </w:r>
            <w:r w:rsidR="00406EEF" w:rsidRPr="000078A9">
              <w:rPr>
                <w:rFonts w:ascii="Arial" w:hAnsi="Arial" w:cs="Arial"/>
                <w:sz w:val="20"/>
                <w:szCs w:val="20"/>
              </w:rPr>
              <w:t xml:space="preserve">r </w:t>
            </w:r>
            <w:r>
              <w:rPr>
                <w:rFonts w:ascii="Arial" w:hAnsi="Arial" w:cs="Arial"/>
                <w:sz w:val="20"/>
                <w:szCs w:val="20"/>
              </w:rPr>
              <w:t>Additional Earth</w:t>
            </w:r>
            <w:r w:rsidR="00406EEF" w:rsidRPr="000078A9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AE</w:t>
            </w:r>
            <w:r w:rsidR="00406EEF" w:rsidRPr="000078A9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63" w:type="dxa"/>
            <w:shd w:val="clear" w:color="auto" w:fill="C0C0C0"/>
            <w:vAlign w:val="center"/>
          </w:tcPr>
          <w:p w14:paraId="7A576C91" w14:textId="77777777" w:rsidR="00406EEF" w:rsidRPr="000078A9" w:rsidRDefault="00406EEF" w:rsidP="00406EE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ied</w:t>
            </w:r>
          </w:p>
        </w:tc>
        <w:tc>
          <w:tcPr>
            <w:tcW w:w="1063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06ECE580" w14:textId="77777777" w:rsidR="00406EEF" w:rsidRPr="000078A9" w:rsidRDefault="00406EEF" w:rsidP="00406EE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oved</w:t>
            </w:r>
          </w:p>
        </w:tc>
        <w:tc>
          <w:tcPr>
            <w:tcW w:w="2552" w:type="dxa"/>
            <w:shd w:val="clear" w:color="auto" w:fill="C0C0C0"/>
            <w:vAlign w:val="center"/>
          </w:tcPr>
          <w:p w14:paraId="492D057D" w14:textId="77777777" w:rsidR="00406EEF" w:rsidRPr="000078A9" w:rsidRDefault="00406EEF" w:rsidP="00523E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078A9">
              <w:rPr>
                <w:rFonts w:ascii="Arial" w:hAnsi="Arial" w:cs="Arial"/>
                <w:sz w:val="20"/>
                <w:szCs w:val="20"/>
              </w:rPr>
              <w:t>Remarks</w:t>
            </w:r>
          </w:p>
        </w:tc>
      </w:tr>
      <w:tr w:rsidR="001B0EE7" w:rsidRPr="000078A9" w14:paraId="38FF100B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23E90D9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54785FD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14:paraId="23EBF462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</w:tcPr>
          <w:p w14:paraId="2E0B134B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9EFE6DB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03784BC2" w14:textId="77777777" w:rsidR="00406EEF" w:rsidRPr="000078A9" w:rsidRDefault="00406EEF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EE7" w:rsidRPr="000078A9" w14:paraId="2C72DA0B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C17432C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378CC46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14:paraId="1C415261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</w:tcPr>
          <w:p w14:paraId="11020884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60D690D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1B83DAF0" w14:textId="77777777" w:rsidR="00406EEF" w:rsidRPr="000078A9" w:rsidRDefault="00406EEF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EE7" w:rsidRPr="000078A9" w14:paraId="3D50190B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D239BF5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A22D62D" w14:textId="77777777" w:rsidR="00406EEF" w:rsidRPr="00401078" w:rsidRDefault="00406EEF" w:rsidP="0029733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</w:tcPr>
          <w:p w14:paraId="557F63D3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</w:tcPr>
          <w:p w14:paraId="13256993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D4FF0AA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1ED06F72" w14:textId="77777777" w:rsidR="00406EEF" w:rsidRPr="000078A9" w:rsidRDefault="00406EEF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EE7" w:rsidRPr="000078A9" w14:paraId="2A3B2477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4DD906A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2FA0F0C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14:paraId="4E1FFF59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</w:tcPr>
          <w:p w14:paraId="3C93D7D2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ECB5FA5" w14:textId="77777777" w:rsidR="00406EEF" w:rsidRPr="0040107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B20F3F1" w14:textId="77777777" w:rsidR="00406EEF" w:rsidRPr="000078A9" w:rsidRDefault="00406EEF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EE7" w:rsidRPr="000078A9" w14:paraId="5BDD7037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9F2C0BF" w14:textId="77777777" w:rsidR="00406EEF" w:rsidRPr="005552C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0D93F39" w14:textId="77777777" w:rsidR="00406EEF" w:rsidRPr="005552C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14:paraId="195B2D66" w14:textId="77777777" w:rsidR="00406EEF" w:rsidRPr="005552C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</w:tcPr>
          <w:p w14:paraId="59E964AA" w14:textId="77777777" w:rsidR="00406EEF" w:rsidRPr="005552C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9C7B9F4" w14:textId="77777777" w:rsidR="00406EEF" w:rsidRPr="005552C8" w:rsidRDefault="00406EEF" w:rsidP="0029733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E35AA92" w14:textId="77777777" w:rsidR="00406EEF" w:rsidRPr="000078A9" w:rsidRDefault="00406EEF" w:rsidP="009148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05589DA6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926CB44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050CF03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72281B9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</w:tcPr>
          <w:p w14:paraId="01D79C08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789A244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0622EFDD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66BF9293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3A48ACC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A6D955E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9080825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</w:tcPr>
          <w:p w14:paraId="742D5AD7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B02DD6C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07F540B2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2DFE2948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E670E28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296FEEE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5BEC79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</w:tcPr>
          <w:p w14:paraId="62FC424C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2885845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43AF0FCE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52B0F77A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A8278A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A5BCC80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EC133ED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</w:tcPr>
          <w:p w14:paraId="14F1D461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C6D5971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A0D137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37562AEB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A12DA16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04564DE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13B818D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</w:tcPr>
          <w:p w14:paraId="52E5BD16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293DE0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0DBA18CD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5C440440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FB946EB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1E2A581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EF3EA5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</w:tcPr>
          <w:p w14:paraId="1E726A26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65EEA21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248C1E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04805CE7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863E7B6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BBD1080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F2EE11B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547EA425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96C0965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B11505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08D6D754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B78B59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0DBAACF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634CD8C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22BE4190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7E5F2A6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9AB321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54512BEC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50F58EE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8D36AC5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1B3C5E8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78BC33E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72081A8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1AE85D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2385178B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90EEB67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C69B31F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E098AE5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2F225CD7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450824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A33716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732F212C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3E4ED16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0684AAC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C056E9D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77717DD5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7F55DDF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1F19D6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0DAFEFC6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B3D6FFD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EFE2DC1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82E0DDE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49D6E5CC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43AAF61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670822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20DA7C06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18E363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7C32ADC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55000F4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794171F8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EBE356C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1453AA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0156" w:rsidRPr="000078A9" w14:paraId="575B487F" w14:textId="77777777" w:rsidTr="00493647">
        <w:trPr>
          <w:trHeight w:val="373"/>
        </w:trPr>
        <w:tc>
          <w:tcPr>
            <w:tcW w:w="1985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8D4AECB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2429FEE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20FE1C71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4F95F09E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63CC7DF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CC9420" w14:textId="77777777" w:rsidR="008B0156" w:rsidRPr="000078A9" w:rsidRDefault="008B0156" w:rsidP="008B01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6EEF" w:rsidRPr="000078A9" w14:paraId="67521F7D" w14:textId="77777777" w:rsidTr="00493647">
        <w:trPr>
          <w:trHeight w:hRule="exact" w:val="373"/>
        </w:trPr>
        <w:tc>
          <w:tcPr>
            <w:tcW w:w="4395" w:type="dxa"/>
            <w:gridSpan w:val="2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63F904CE" w14:textId="77777777" w:rsidR="00406EEF" w:rsidRPr="000078A9" w:rsidRDefault="00406EEF" w:rsidP="000078A9">
            <w:pPr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0078A9">
              <w:rPr>
                <w:rFonts w:ascii="Arial" w:hAnsi="Arial" w:cs="Arial"/>
                <w:i/>
                <w:sz w:val="20"/>
                <w:szCs w:val="20"/>
              </w:rPr>
              <w:t>Total number of Earths required</w:t>
            </w:r>
          </w:p>
        </w:tc>
        <w:tc>
          <w:tcPr>
            <w:tcW w:w="1559" w:type="dxa"/>
          </w:tcPr>
          <w:p w14:paraId="633A366A" w14:textId="77777777" w:rsidR="00406EEF" w:rsidRPr="00401078" w:rsidRDefault="00406EEF" w:rsidP="00297334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4678" w:type="dxa"/>
            <w:gridSpan w:val="3"/>
            <w:shd w:val="clear" w:color="auto" w:fill="BFBFBF"/>
          </w:tcPr>
          <w:p w14:paraId="4B4669B5" w14:textId="77777777" w:rsidR="00406EEF" w:rsidRPr="000078A9" w:rsidRDefault="00406EEF" w:rsidP="0029733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48EFD56" w14:textId="77777777" w:rsidR="00216B88" w:rsidRDefault="00216B88" w:rsidP="009C2357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054"/>
        <w:gridCol w:w="2552"/>
        <w:gridCol w:w="850"/>
      </w:tblGrid>
      <w:tr w:rsidR="00216B88" w14:paraId="1AF50A9B" w14:textId="77777777" w:rsidTr="00A54EB1">
        <w:trPr>
          <w:trHeight w:val="284"/>
        </w:trPr>
        <w:tc>
          <w:tcPr>
            <w:tcW w:w="7054" w:type="dxa"/>
            <w:vMerge w:val="restart"/>
            <w:shd w:val="clear" w:color="auto" w:fill="auto"/>
          </w:tcPr>
          <w:p w14:paraId="0C99C0E9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  <w:r w:rsidRPr="0091424F">
              <w:rPr>
                <w:rFonts w:ascii="Arial" w:hAnsi="Arial" w:cs="Arial"/>
                <w:color w:val="FF0000"/>
                <w:sz w:val="20"/>
                <w:szCs w:val="20"/>
              </w:rPr>
              <w:t xml:space="preserve">Earths shall be counted in and out before cancelling Form B and leaving site:         </w:t>
            </w:r>
          </w:p>
        </w:tc>
        <w:tc>
          <w:tcPr>
            <w:tcW w:w="255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18A5702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91424F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 xml:space="preserve">Total </w:t>
            </w:r>
            <w:r w:rsidRPr="0091424F">
              <w:rPr>
                <w:rFonts w:ascii="Arial" w:hAnsi="Arial" w:cs="Arial"/>
                <w:b/>
                <w:color w:val="FF0000"/>
                <w:sz w:val="20"/>
                <w:szCs w:val="20"/>
              </w:rPr>
              <w:t>Earths applie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88938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6B88" w14:paraId="6677C1C9" w14:textId="77777777" w:rsidTr="00A54EB1">
        <w:trPr>
          <w:trHeight w:hRule="exact" w:val="113"/>
        </w:trPr>
        <w:tc>
          <w:tcPr>
            <w:tcW w:w="7054" w:type="dxa"/>
            <w:vMerge/>
            <w:shd w:val="clear" w:color="auto" w:fill="auto"/>
          </w:tcPr>
          <w:p w14:paraId="45A49272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5592EF19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EB85C7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6B88" w14:paraId="5ADDA27B" w14:textId="77777777" w:rsidTr="00A54EB1">
        <w:trPr>
          <w:trHeight w:hRule="exact" w:val="284"/>
        </w:trPr>
        <w:tc>
          <w:tcPr>
            <w:tcW w:w="7054" w:type="dxa"/>
            <w:vMerge/>
            <w:shd w:val="clear" w:color="auto" w:fill="auto"/>
          </w:tcPr>
          <w:p w14:paraId="1B523974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C72D8A1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  <w:r w:rsidRPr="0091424F">
              <w:rPr>
                <w:rFonts w:ascii="Arial" w:hAnsi="Arial" w:cs="Arial"/>
                <w:b/>
                <w:color w:val="FF0000"/>
                <w:sz w:val="20"/>
                <w:szCs w:val="20"/>
              </w:rPr>
              <w:t>Total Earths remove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ED68E4" w14:textId="77777777" w:rsidR="00216B88" w:rsidRPr="0091424F" w:rsidRDefault="00216B88" w:rsidP="00A54EB1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3AF369B" w14:textId="77777777" w:rsidR="007B31F8" w:rsidRDefault="007B31F8" w:rsidP="009148EE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p w14:paraId="73CE9DB0" w14:textId="77777777" w:rsidR="007B31F8" w:rsidRDefault="00C80D3A" w:rsidP="00C80D3A">
      <w:pPr>
        <w:pBdr>
          <w:top w:val="single" w:sz="4" w:space="0" w:color="auto"/>
        </w:pBdr>
        <w:tabs>
          <w:tab w:val="center" w:pos="5254"/>
        </w:tabs>
        <w:spacing w:before="120"/>
        <w:rPr>
          <w:rFonts w:ascii="Arial" w:hAnsi="Arial" w:cs="Arial"/>
          <w:b/>
          <w:color w:val="FF0000"/>
          <w:sz w:val="20"/>
          <w:szCs w:val="20"/>
        </w:rPr>
      </w:pPr>
      <w:r w:rsidRPr="008B0156">
        <w:rPr>
          <w:rFonts w:ascii="Arial" w:hAnsi="Arial" w:cs="Arial"/>
          <w:b/>
          <w:sz w:val="20"/>
          <w:szCs w:val="20"/>
        </w:rPr>
        <w:t>STED (continued)</w:t>
      </w:r>
    </w:p>
    <w:p w14:paraId="588470C8" w14:textId="77777777" w:rsidR="007B31F8" w:rsidRPr="00C80D3A" w:rsidRDefault="007B31F8" w:rsidP="007B31F8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b/>
          <w:color w:val="FF0000"/>
          <w:sz w:val="6"/>
          <w:szCs w:val="6"/>
        </w:rPr>
      </w:pPr>
    </w:p>
    <w:p w14:paraId="6BE78EA2" w14:textId="77777777" w:rsidR="00C80D3A" w:rsidRPr="00C80D3A" w:rsidRDefault="00C80D3A" w:rsidP="008B0156">
      <w:pPr>
        <w:pBdr>
          <w:top w:val="single" w:sz="4" w:space="0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b/>
          <w:color w:val="808080"/>
          <w:sz w:val="6"/>
          <w:szCs w:val="6"/>
        </w:rPr>
      </w:pPr>
    </w:p>
    <w:p w14:paraId="2D57BEDC" w14:textId="77777777" w:rsidR="00B60B13" w:rsidRPr="00C81F7D" w:rsidRDefault="00B60B13" w:rsidP="00B60B13">
      <w:pPr>
        <w:pBdr>
          <w:top w:val="single" w:sz="4" w:space="0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C81F7D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 w:rsidRPr="00C81F7D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ELECTRICAL RISK CONTROL MEASURES</w:t>
      </w:r>
      <w:r w:rsidRPr="00C81F7D">
        <w:rPr>
          <w:rFonts w:ascii="Arial" w:hAnsi="Arial" w:cs="Arial"/>
          <w:sz w:val="20"/>
          <w:szCs w:val="20"/>
        </w:rPr>
        <w:t xml:space="preserve">– </w:t>
      </w:r>
      <w:r>
        <w:rPr>
          <w:rFonts w:ascii="Arial" w:hAnsi="Arial" w:cs="Arial"/>
          <w:sz w:val="20"/>
          <w:szCs w:val="20"/>
        </w:rPr>
        <w:t xml:space="preserve">Reminder of Live Exposed (RoLE) </w:t>
      </w:r>
      <w:r w:rsidRPr="00C81F7D">
        <w:rPr>
          <w:rFonts w:ascii="Arial" w:hAnsi="Arial" w:cs="Arial"/>
          <w:sz w:val="20"/>
          <w:szCs w:val="20"/>
        </w:rPr>
        <w:t>equipment to be applied or removed as directed by the Nominated Person</w:t>
      </w:r>
    </w:p>
    <w:p w14:paraId="1A41C7E1" w14:textId="77777777" w:rsidR="00B60B13" w:rsidRPr="00294C65" w:rsidRDefault="00B60B13" w:rsidP="00B60B13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16"/>
          <w:szCs w:val="16"/>
          <w:highlight w:val="yellow"/>
        </w:rPr>
      </w:pPr>
    </w:p>
    <w:tbl>
      <w:tblPr>
        <w:tblW w:w="10243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38"/>
        <w:gridCol w:w="1707"/>
        <w:gridCol w:w="2027"/>
        <w:gridCol w:w="1105"/>
        <w:gridCol w:w="1110"/>
        <w:gridCol w:w="2356"/>
      </w:tblGrid>
      <w:tr w:rsidR="00B60B13" w:rsidRPr="00CF65A6" w14:paraId="68FC221A" w14:textId="77777777" w:rsidTr="00107399">
        <w:trPr>
          <w:trHeight w:val="495"/>
        </w:trPr>
        <w:tc>
          <w:tcPr>
            <w:tcW w:w="1938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689DC0ED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ocation</w:t>
            </w:r>
          </w:p>
          <w:p w14:paraId="06FF3B2A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Structure Number)</w:t>
            </w:r>
          </w:p>
        </w:tc>
        <w:tc>
          <w:tcPr>
            <w:tcW w:w="1707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088D5F6D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ine(s)</w:t>
            </w:r>
            <w:r>
              <w:rPr>
                <w:rFonts w:ascii="Arial" w:hAnsi="Arial" w:cs="Arial"/>
                <w:sz w:val="18"/>
                <w:szCs w:val="18"/>
              </w:rPr>
              <w:t xml:space="preserve"> / ATF / RC</w:t>
            </w:r>
          </w:p>
        </w:tc>
        <w:tc>
          <w:tcPr>
            <w:tcW w:w="2027" w:type="dxa"/>
            <w:shd w:val="clear" w:color="auto" w:fill="C0C0C0"/>
          </w:tcPr>
          <w:p w14:paraId="32928FAC" w14:textId="77777777" w:rsidR="00B60B13" w:rsidRPr="004D6DB5" w:rsidRDefault="00B60B13" w:rsidP="00107399">
            <w:pPr>
              <w:spacing w:before="240" w:after="240"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minder of Live Exposed</w:t>
            </w:r>
            <w:r w:rsidRPr="004D6DB5">
              <w:rPr>
                <w:rFonts w:ascii="Arial" w:hAnsi="Arial" w:cs="Arial"/>
                <w:sz w:val="18"/>
                <w:szCs w:val="18"/>
              </w:rPr>
              <w:t xml:space="preserve"> Equipment Type</w:t>
            </w:r>
          </w:p>
        </w:tc>
        <w:tc>
          <w:tcPr>
            <w:tcW w:w="1105" w:type="dxa"/>
            <w:shd w:val="clear" w:color="auto" w:fill="C0C0C0"/>
            <w:vAlign w:val="center"/>
          </w:tcPr>
          <w:p w14:paraId="3B9E805E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Applied</w:t>
            </w:r>
          </w:p>
        </w:tc>
        <w:tc>
          <w:tcPr>
            <w:tcW w:w="1110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4AAF698B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oved</w:t>
            </w:r>
          </w:p>
        </w:tc>
        <w:tc>
          <w:tcPr>
            <w:tcW w:w="2355" w:type="dxa"/>
            <w:shd w:val="clear" w:color="auto" w:fill="C0C0C0"/>
            <w:vAlign w:val="center"/>
          </w:tcPr>
          <w:p w14:paraId="4670D9B4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Remarks</w:t>
            </w:r>
          </w:p>
          <w:p w14:paraId="725CB0EB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Static / Flashing light, Inspection Frequency)</w:t>
            </w:r>
          </w:p>
        </w:tc>
      </w:tr>
      <w:tr w:rsidR="00B60B13" w:rsidRPr="00CF65A6" w14:paraId="2A09DA42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BB52DAB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0A5B403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027" w:type="dxa"/>
          </w:tcPr>
          <w:p w14:paraId="4FF7CE73" w14:textId="77777777" w:rsidR="00B60B13" w:rsidRPr="00CF65A6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70B7F92D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CDF26A9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77DB1036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B60B13" w:rsidRPr="00CF65A6" w14:paraId="4A5E3CDC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706EC85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FAC7C4A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027" w:type="dxa"/>
          </w:tcPr>
          <w:p w14:paraId="5728F1C8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58D069C2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E762B17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265FF59D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057E77" w:rsidRPr="00CF65A6" w14:paraId="463B8E4A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81DC4FC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91AB750" w14:textId="77777777" w:rsidR="00057E77" w:rsidRPr="00CF65A6" w:rsidRDefault="00057E77" w:rsidP="00107399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027" w:type="dxa"/>
          </w:tcPr>
          <w:p w14:paraId="20F741A5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489E18A7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424A3F8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3CB3511D" w14:textId="77777777" w:rsidR="00057E77" w:rsidRPr="00CF65A6" w:rsidRDefault="00057E77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057E77" w:rsidRPr="00CF65A6" w14:paraId="6FA986B9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1400112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F75CA35" w14:textId="77777777" w:rsidR="00057E77" w:rsidRPr="00CF65A6" w:rsidRDefault="00057E77" w:rsidP="00107399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027" w:type="dxa"/>
          </w:tcPr>
          <w:p w14:paraId="44DB35B6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28A85485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CBF3E24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2FBFE463" w14:textId="77777777" w:rsidR="00057E77" w:rsidRPr="00CF65A6" w:rsidRDefault="00057E77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057E77" w:rsidRPr="00CF65A6" w14:paraId="6F4E2A36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5A26277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1A8416D" w14:textId="77777777" w:rsidR="00057E77" w:rsidRPr="00CF65A6" w:rsidRDefault="00057E77" w:rsidP="00107399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027" w:type="dxa"/>
          </w:tcPr>
          <w:p w14:paraId="3EE2D667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1F480529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8FAC445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374864C2" w14:textId="77777777" w:rsidR="00057E77" w:rsidRPr="00CF65A6" w:rsidRDefault="00057E77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057E77" w:rsidRPr="00CF65A6" w14:paraId="12A3120D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4B63B40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E0BD3CC" w14:textId="77777777" w:rsidR="00057E77" w:rsidRPr="00CF65A6" w:rsidRDefault="00057E77" w:rsidP="00107399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027" w:type="dxa"/>
          </w:tcPr>
          <w:p w14:paraId="26C9393D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10A5A404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D91F28A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23125DBE" w14:textId="77777777" w:rsidR="00057E77" w:rsidRPr="00CF65A6" w:rsidRDefault="00057E77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057E77" w:rsidRPr="00CF65A6" w14:paraId="21652C9C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4F82FE7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05266B8" w14:textId="77777777" w:rsidR="00057E77" w:rsidRPr="00CF65A6" w:rsidRDefault="00057E77" w:rsidP="00107399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027" w:type="dxa"/>
          </w:tcPr>
          <w:p w14:paraId="443B645B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3585C3C9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7B4CFDB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1E96FC99" w14:textId="77777777" w:rsidR="00057E77" w:rsidRPr="00CF65A6" w:rsidRDefault="00057E77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057E77" w:rsidRPr="00CF65A6" w14:paraId="3FADB52F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5CE9508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138402E" w14:textId="77777777" w:rsidR="00057E77" w:rsidRPr="00CF65A6" w:rsidRDefault="00057E77" w:rsidP="00107399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027" w:type="dxa"/>
          </w:tcPr>
          <w:p w14:paraId="3602EA52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28E41BD0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20BD41A" w14:textId="77777777" w:rsidR="00057E77" w:rsidRPr="00CF65A6" w:rsidRDefault="00057E77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2AD4C59C" w14:textId="77777777" w:rsidR="00057E77" w:rsidRPr="00CF65A6" w:rsidRDefault="00057E77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B60B13" w:rsidRPr="00CF65A6" w14:paraId="4A13A133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C519FF0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2716FC4" w14:textId="77777777" w:rsidR="00B60B13" w:rsidRPr="00CF65A6" w:rsidRDefault="00B60B13" w:rsidP="00107399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027" w:type="dxa"/>
          </w:tcPr>
          <w:p w14:paraId="54D960CF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3263BE4B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7880C9A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7958431D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B60B13" w:rsidRPr="00CF65A6" w14:paraId="3D7C9FFC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E1C107E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5B1B25A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027" w:type="dxa"/>
          </w:tcPr>
          <w:p w14:paraId="4D13F4D8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11A4ED9F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F3C967E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526666A5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B60B13" w:rsidRPr="00CF65A6" w14:paraId="443ECC07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1124A6E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65BE4D87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027" w:type="dxa"/>
          </w:tcPr>
          <w:p w14:paraId="50B11FB7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05" w:type="dxa"/>
          </w:tcPr>
          <w:p w14:paraId="361A89FF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32CBF4C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56B3A146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B60B13" w:rsidRPr="00CF65A6" w14:paraId="455C9486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3825FAF7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419A814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027" w:type="dxa"/>
          </w:tcPr>
          <w:p w14:paraId="0751D2A6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05" w:type="dxa"/>
          </w:tcPr>
          <w:p w14:paraId="690AD370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F5E652C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435C41FE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B60B13" w:rsidRPr="00CF65A6" w14:paraId="4B219751" w14:textId="77777777" w:rsidTr="00107399">
        <w:trPr>
          <w:trHeight w:val="336"/>
        </w:trPr>
        <w:tc>
          <w:tcPr>
            <w:tcW w:w="1938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BBABE10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7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61A1613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027" w:type="dxa"/>
          </w:tcPr>
          <w:p w14:paraId="01CD9B77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05" w:type="dxa"/>
          </w:tcPr>
          <w:p w14:paraId="47D1DF6C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11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9751F1B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355" w:type="dxa"/>
            <w:shd w:val="clear" w:color="auto" w:fill="auto"/>
            <w:vAlign w:val="center"/>
          </w:tcPr>
          <w:p w14:paraId="7D373CBA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B60B13" w:rsidRPr="00CF65A6" w14:paraId="63C12A04" w14:textId="77777777" w:rsidTr="00107399">
        <w:trPr>
          <w:trHeight w:hRule="exact" w:val="408"/>
        </w:trPr>
        <w:tc>
          <w:tcPr>
            <w:tcW w:w="3645" w:type="dxa"/>
            <w:gridSpan w:val="2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62B6E00E" w14:textId="77777777" w:rsidR="00B60B13" w:rsidRPr="004D6DB5" w:rsidRDefault="00B60B13" w:rsidP="00107399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4D6DB5">
              <w:rPr>
                <w:rFonts w:ascii="Arial" w:hAnsi="Arial" w:cs="Arial"/>
                <w:i/>
                <w:sz w:val="18"/>
                <w:szCs w:val="18"/>
              </w:rPr>
              <w:t xml:space="preserve">Total number of </w:t>
            </w:r>
            <w:proofErr w:type="gramStart"/>
            <w:r>
              <w:rPr>
                <w:rFonts w:ascii="Arial" w:hAnsi="Arial" w:cs="Arial"/>
                <w:i/>
                <w:sz w:val="18"/>
                <w:szCs w:val="18"/>
              </w:rPr>
              <w:t>reminder</w:t>
            </w:r>
            <w:proofErr w:type="gramEnd"/>
            <w:r>
              <w:rPr>
                <w:rFonts w:ascii="Arial" w:hAnsi="Arial" w:cs="Arial"/>
                <w:i/>
                <w:sz w:val="18"/>
                <w:szCs w:val="18"/>
              </w:rPr>
              <w:t xml:space="preserve"> of live exposed</w:t>
            </w:r>
            <w:r w:rsidRPr="004D6DB5">
              <w:rPr>
                <w:rFonts w:ascii="Arial" w:hAnsi="Arial" w:cs="Arial"/>
                <w:i/>
                <w:sz w:val="18"/>
                <w:szCs w:val="18"/>
              </w:rPr>
              <w:t xml:space="preserve"> equipment required</w:t>
            </w:r>
          </w:p>
        </w:tc>
        <w:tc>
          <w:tcPr>
            <w:tcW w:w="2027" w:type="dxa"/>
          </w:tcPr>
          <w:p w14:paraId="1CBE6CED" w14:textId="77777777" w:rsidR="00B60B13" w:rsidRPr="00CF65A6" w:rsidRDefault="00B60B13" w:rsidP="00107399">
            <w:pPr>
              <w:rPr>
                <w:rFonts w:ascii="Arial" w:hAnsi="Arial" w:cs="Arial"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4571" w:type="dxa"/>
            <w:gridSpan w:val="3"/>
            <w:shd w:val="clear" w:color="auto" w:fill="BFBFBF"/>
          </w:tcPr>
          <w:p w14:paraId="506592E5" w14:textId="77777777" w:rsidR="00B60B13" w:rsidRPr="00CF65A6" w:rsidRDefault="00B60B13" w:rsidP="0010739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</w:tbl>
    <w:p w14:paraId="0475B898" w14:textId="77777777" w:rsidR="00B60B13" w:rsidRPr="00294C65" w:rsidRDefault="00B60B13" w:rsidP="00B60B13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10"/>
          <w:szCs w:val="10"/>
          <w:highlight w:val="yellow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53"/>
        <w:gridCol w:w="4394"/>
        <w:gridCol w:w="709"/>
      </w:tblGrid>
      <w:tr w:rsidR="00B60B13" w14:paraId="1AE3822B" w14:textId="77777777" w:rsidTr="00107399">
        <w:trPr>
          <w:trHeight w:val="284"/>
        </w:trPr>
        <w:tc>
          <w:tcPr>
            <w:tcW w:w="5353" w:type="dxa"/>
            <w:vMerge w:val="restart"/>
            <w:shd w:val="clear" w:color="auto" w:fill="auto"/>
          </w:tcPr>
          <w:p w14:paraId="33374A3B" w14:textId="77777777" w:rsidR="00B60B13" w:rsidRPr="004C1E60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  <w:r w:rsidRPr="004C1E60">
              <w:rPr>
                <w:rFonts w:ascii="Arial" w:hAnsi="Arial" w:cs="Arial"/>
                <w:sz w:val="20"/>
                <w:szCs w:val="20"/>
              </w:rPr>
              <w:t xml:space="preserve">RoLE equipment shall be counted in and out before cancelling Form B and leaving site:         </w:t>
            </w:r>
          </w:p>
        </w:tc>
        <w:tc>
          <w:tcPr>
            <w:tcW w:w="43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B2776F3" w14:textId="77777777" w:rsidR="00B60B13" w:rsidRPr="004C1E60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4C1E60">
              <w:rPr>
                <w:rFonts w:ascii="Arial" w:hAnsi="Arial" w:cs="Arial"/>
                <w:b/>
                <w:sz w:val="20"/>
                <w:szCs w:val="20"/>
              </w:rPr>
              <w:t>Total number of RoLE equipment applie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0B26FC" w14:textId="77777777" w:rsidR="00B60B13" w:rsidRPr="0091424F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0B13" w14:paraId="59138FB2" w14:textId="77777777" w:rsidTr="00B60B13">
        <w:trPr>
          <w:trHeight w:hRule="exact" w:val="113"/>
        </w:trPr>
        <w:tc>
          <w:tcPr>
            <w:tcW w:w="5353" w:type="dxa"/>
            <w:vMerge/>
            <w:shd w:val="clear" w:color="auto" w:fill="auto"/>
          </w:tcPr>
          <w:p w14:paraId="25055F53" w14:textId="77777777" w:rsidR="00B60B13" w:rsidRPr="004C1E60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5A26B35D" w14:textId="77777777" w:rsidR="00B60B13" w:rsidRPr="004C1E60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BBEA2D" w14:textId="77777777" w:rsidR="00B60B13" w:rsidRPr="0091424F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0B13" w14:paraId="7A68B839" w14:textId="77777777" w:rsidTr="00B60B13">
        <w:trPr>
          <w:trHeight w:hRule="exact" w:val="284"/>
        </w:trPr>
        <w:tc>
          <w:tcPr>
            <w:tcW w:w="5353" w:type="dxa"/>
            <w:vMerge/>
            <w:shd w:val="clear" w:color="auto" w:fill="auto"/>
          </w:tcPr>
          <w:p w14:paraId="5E7C8737" w14:textId="77777777" w:rsidR="00B60B13" w:rsidRPr="004C1E60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A5C23DE" w14:textId="77777777" w:rsidR="00B60B13" w:rsidRPr="004C1E60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  <w:r w:rsidRPr="004C1E60">
              <w:rPr>
                <w:rFonts w:ascii="Arial" w:hAnsi="Arial" w:cs="Arial"/>
                <w:b/>
                <w:sz w:val="20"/>
                <w:szCs w:val="20"/>
              </w:rPr>
              <w:t>Total number of RoLE equipment remove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D8E226" w14:textId="77777777" w:rsidR="00B60B13" w:rsidRPr="0091424F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0B13" w14:paraId="06EC4B03" w14:textId="77777777" w:rsidTr="00B60B13">
        <w:trPr>
          <w:trHeight w:hRule="exact" w:val="284"/>
        </w:trPr>
        <w:tc>
          <w:tcPr>
            <w:tcW w:w="5353" w:type="dxa"/>
            <w:shd w:val="clear" w:color="auto" w:fill="auto"/>
          </w:tcPr>
          <w:p w14:paraId="1E705C9E" w14:textId="77777777" w:rsidR="00B60B13" w:rsidRPr="004C1E60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579DE141" w14:textId="77777777" w:rsidR="00B60B13" w:rsidRPr="004C1E60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5ED75BDE" w14:textId="77777777" w:rsidR="00B60B13" w:rsidRPr="0091424F" w:rsidRDefault="00B60B13" w:rsidP="00107399">
            <w:pPr>
              <w:tabs>
                <w:tab w:val="left" w:leader="dot" w:pos="3124"/>
                <w:tab w:val="left" w:leader="dot" w:pos="7384"/>
                <w:tab w:val="left" w:leader="dot" w:pos="9514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067321" w14:textId="77777777" w:rsidR="00B60B13" w:rsidRDefault="00B60B13" w:rsidP="005D05D2">
      <w:pPr>
        <w:pBdr>
          <w:top w:val="single" w:sz="4" w:space="11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C81F7D">
        <w:rPr>
          <w:rFonts w:ascii="Arial" w:hAnsi="Arial" w:cs="Arial"/>
          <w:b/>
          <w:color w:val="808080"/>
          <w:sz w:val="20"/>
          <w:szCs w:val="20"/>
        </w:rPr>
        <w:sym w:font="Wingdings" w:char="F071"/>
      </w:r>
      <w:r w:rsidRPr="00C81F7D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ELECTRICAL RISK CONTROL MEASURES</w:t>
      </w:r>
      <w:r w:rsidRPr="00C81F7D">
        <w:rPr>
          <w:rFonts w:ascii="Arial" w:hAnsi="Arial" w:cs="Arial"/>
          <w:sz w:val="20"/>
          <w:szCs w:val="20"/>
        </w:rPr>
        <w:t>–</w:t>
      </w:r>
      <w:r>
        <w:rPr>
          <w:rFonts w:ascii="Arial" w:hAnsi="Arial" w:cs="Arial"/>
          <w:sz w:val="20"/>
          <w:szCs w:val="20"/>
        </w:rPr>
        <w:t xml:space="preserve"> Direct Supervision</w:t>
      </w:r>
      <w:r w:rsidRPr="00C81F7D">
        <w:rPr>
          <w:rFonts w:ascii="Arial" w:hAnsi="Arial" w:cs="Arial"/>
          <w:sz w:val="20"/>
          <w:szCs w:val="20"/>
        </w:rPr>
        <w:t xml:space="preserve"> as directed by the Nominated Person</w:t>
      </w:r>
    </w:p>
    <w:p w14:paraId="3C7B85F1" w14:textId="77777777" w:rsidR="00B60B13" w:rsidRPr="00294C65" w:rsidRDefault="00B60B13" w:rsidP="005D05D2">
      <w:pPr>
        <w:pBdr>
          <w:top w:val="single" w:sz="4" w:space="11" w:color="auto"/>
        </w:pBd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4"/>
          <w:szCs w:val="4"/>
        </w:rPr>
      </w:pPr>
    </w:p>
    <w:tbl>
      <w:tblPr>
        <w:tblW w:w="10285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1"/>
        <w:gridCol w:w="2589"/>
        <w:gridCol w:w="3077"/>
        <w:gridCol w:w="1678"/>
      </w:tblGrid>
      <w:tr w:rsidR="00B60B13" w:rsidRPr="004D6DB5" w14:paraId="61DA7605" w14:textId="77777777" w:rsidTr="00107399">
        <w:trPr>
          <w:trHeight w:val="548"/>
        </w:trPr>
        <w:tc>
          <w:tcPr>
            <w:tcW w:w="2941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69CE36EE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ocation</w:t>
            </w:r>
          </w:p>
          <w:p w14:paraId="271E3422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Structure Number)</w:t>
            </w:r>
          </w:p>
        </w:tc>
        <w:tc>
          <w:tcPr>
            <w:tcW w:w="2589" w:type="dxa"/>
            <w:shd w:val="clear" w:color="auto" w:fill="C0C0C0"/>
            <w:tcMar>
              <w:left w:w="100" w:type="dxa"/>
              <w:right w:w="100" w:type="dxa"/>
            </w:tcMar>
            <w:vAlign w:val="center"/>
          </w:tcPr>
          <w:p w14:paraId="4CC2D6DD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6DB5">
              <w:rPr>
                <w:rFonts w:ascii="Arial" w:hAnsi="Arial" w:cs="Arial"/>
                <w:sz w:val="18"/>
                <w:szCs w:val="18"/>
              </w:rPr>
              <w:t>Line(s)</w:t>
            </w:r>
            <w:r>
              <w:rPr>
                <w:rFonts w:ascii="Arial" w:hAnsi="Arial" w:cs="Arial"/>
                <w:sz w:val="18"/>
                <w:szCs w:val="18"/>
              </w:rPr>
              <w:t xml:space="preserve"> / ATF / RC</w:t>
            </w:r>
          </w:p>
        </w:tc>
        <w:tc>
          <w:tcPr>
            <w:tcW w:w="3077" w:type="dxa"/>
            <w:shd w:val="clear" w:color="auto" w:fill="C0C0C0"/>
          </w:tcPr>
          <w:p w14:paraId="69B9C64E" w14:textId="77777777" w:rsidR="00B60B13" w:rsidRPr="004D6DB5" w:rsidRDefault="00B60B13" w:rsidP="00107399">
            <w:pPr>
              <w:spacing w:before="240" w:after="240"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sidual Electrical Hazard </w:t>
            </w:r>
            <w:r w:rsidRPr="004C1E60">
              <w:rPr>
                <w:rFonts w:ascii="Arial" w:hAnsi="Arial" w:cs="Arial"/>
                <w:sz w:val="16"/>
                <w:szCs w:val="16"/>
              </w:rPr>
              <w:t>(REH)</w:t>
            </w:r>
          </w:p>
        </w:tc>
        <w:tc>
          <w:tcPr>
            <w:tcW w:w="1678" w:type="dxa"/>
            <w:shd w:val="clear" w:color="auto" w:fill="C0C0C0"/>
            <w:vAlign w:val="center"/>
          </w:tcPr>
          <w:p w14:paraId="16F99F5E" w14:textId="77777777" w:rsidR="00B60B13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marks </w:t>
            </w:r>
          </w:p>
          <w:p w14:paraId="01638463" w14:textId="77777777" w:rsidR="00B60B13" w:rsidRPr="004D6DB5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1E60">
              <w:rPr>
                <w:rFonts w:ascii="Arial" w:hAnsi="Arial" w:cs="Arial"/>
                <w:sz w:val="16"/>
                <w:szCs w:val="16"/>
              </w:rPr>
              <w:t>(Duration to Supervise REH etc)</w:t>
            </w:r>
          </w:p>
        </w:tc>
      </w:tr>
      <w:tr w:rsidR="00B60B13" w:rsidRPr="00CF65A6" w14:paraId="559F21E7" w14:textId="77777777" w:rsidTr="00107399">
        <w:trPr>
          <w:trHeight w:val="372"/>
        </w:trPr>
        <w:tc>
          <w:tcPr>
            <w:tcW w:w="294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14EE9688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589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20118FE3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3077" w:type="dxa"/>
          </w:tcPr>
          <w:p w14:paraId="5CC9BEF2" w14:textId="77777777" w:rsidR="00B60B13" w:rsidRPr="00CF65A6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678" w:type="dxa"/>
          </w:tcPr>
          <w:p w14:paraId="42AF2EB1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</w:tr>
      <w:tr w:rsidR="00B60B13" w:rsidRPr="00CF65A6" w14:paraId="0D14ECA6" w14:textId="77777777" w:rsidTr="00107399">
        <w:trPr>
          <w:trHeight w:val="372"/>
        </w:trPr>
        <w:tc>
          <w:tcPr>
            <w:tcW w:w="2941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4E48072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589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D2073F9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3077" w:type="dxa"/>
          </w:tcPr>
          <w:p w14:paraId="410DFA23" w14:textId="77777777" w:rsidR="00B60B13" w:rsidRPr="00CF65A6" w:rsidRDefault="00B60B13" w:rsidP="00107399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678" w:type="dxa"/>
          </w:tcPr>
          <w:p w14:paraId="5041F305" w14:textId="77777777" w:rsidR="00B60B13" w:rsidRPr="00CF65A6" w:rsidRDefault="00B60B13" w:rsidP="00107399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</w:tr>
    </w:tbl>
    <w:p w14:paraId="76C74A02" w14:textId="77777777" w:rsidR="00B60B13" w:rsidRDefault="00B60B13" w:rsidP="008B0156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  <w:highlight w:val="yellow"/>
        </w:rPr>
      </w:pPr>
    </w:p>
    <w:p w14:paraId="566F2749" w14:textId="77777777" w:rsidR="008B0156" w:rsidRDefault="008B0156" w:rsidP="009148EE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p w14:paraId="0142FF67" w14:textId="35FC5F7B" w:rsidR="00500BD1" w:rsidRPr="00737B72" w:rsidRDefault="007B1C89" w:rsidP="009148EE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  <w:r w:rsidRPr="00737B72">
        <w:rPr>
          <w:rFonts w:ascii="Arial" w:hAnsi="Arial" w:cs="Arial"/>
          <w:sz w:val="20"/>
          <w:szCs w:val="20"/>
        </w:rPr>
        <w:t xml:space="preserve">I </w:t>
      </w:r>
      <w:r w:rsidR="005D05D2">
        <w:rPr>
          <w:rFonts w:ascii="Arial" w:hAnsi="Arial" w:cs="Arial"/>
          <w:sz w:val="20"/>
          <w:szCs w:val="20"/>
        </w:rPr>
        <w:t>c</w:t>
      </w:r>
      <w:r w:rsidRPr="00737B72">
        <w:rPr>
          <w:rFonts w:ascii="Arial" w:hAnsi="Arial" w:cs="Arial"/>
          <w:sz w:val="20"/>
          <w:szCs w:val="20"/>
        </w:rPr>
        <w:t>onfirm that</w:t>
      </w:r>
      <w:r w:rsidR="008B0156" w:rsidRPr="00737B72">
        <w:rPr>
          <w:rFonts w:ascii="Arial" w:hAnsi="Arial" w:cs="Arial"/>
          <w:sz w:val="20"/>
          <w:szCs w:val="20"/>
        </w:rPr>
        <w:t xml:space="preserve"> all</w:t>
      </w:r>
      <w:r w:rsidR="00500BD1" w:rsidRPr="00737B72">
        <w:rPr>
          <w:rFonts w:ascii="Arial" w:hAnsi="Arial" w:cs="Arial"/>
          <w:sz w:val="20"/>
          <w:szCs w:val="20"/>
        </w:rPr>
        <w:t xml:space="preserve"> Earths </w:t>
      </w:r>
      <w:r w:rsidR="008B0156" w:rsidRPr="00737B72">
        <w:rPr>
          <w:rFonts w:ascii="Arial" w:hAnsi="Arial" w:cs="Arial"/>
          <w:sz w:val="20"/>
          <w:szCs w:val="20"/>
        </w:rPr>
        <w:t xml:space="preserve">and </w:t>
      </w:r>
      <w:r w:rsidR="00737B72" w:rsidRPr="00737B72">
        <w:rPr>
          <w:rFonts w:ascii="Arial" w:hAnsi="Arial" w:cs="Arial"/>
          <w:sz w:val="20"/>
          <w:szCs w:val="20"/>
        </w:rPr>
        <w:t>Electrical Risk Control Measures</w:t>
      </w:r>
      <w:r w:rsidR="008B0156" w:rsidRPr="00737B72">
        <w:rPr>
          <w:rFonts w:ascii="Arial" w:hAnsi="Arial" w:cs="Arial"/>
          <w:sz w:val="20"/>
          <w:szCs w:val="20"/>
        </w:rPr>
        <w:t xml:space="preserve"> </w:t>
      </w:r>
      <w:r w:rsidR="00500BD1" w:rsidRPr="00737B72">
        <w:rPr>
          <w:rFonts w:ascii="Arial" w:hAnsi="Arial" w:cs="Arial"/>
          <w:sz w:val="20"/>
          <w:szCs w:val="20"/>
        </w:rPr>
        <w:t>listed above have been removed</w:t>
      </w:r>
      <w:r w:rsidRPr="00737B72">
        <w:rPr>
          <w:rFonts w:ascii="Arial" w:hAnsi="Arial" w:cs="Arial"/>
          <w:sz w:val="20"/>
          <w:szCs w:val="20"/>
        </w:rPr>
        <w:t xml:space="preserve"> and accounted for.</w:t>
      </w:r>
    </w:p>
    <w:p w14:paraId="024CCAC5" w14:textId="77777777" w:rsidR="00500BD1" w:rsidRPr="00737B72" w:rsidRDefault="00500BD1" w:rsidP="009148EE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tbl>
      <w:tblPr>
        <w:tblW w:w="10560" w:type="dxa"/>
        <w:tblInd w:w="108" w:type="dxa"/>
        <w:tblLook w:val="01E0" w:firstRow="1" w:lastRow="1" w:firstColumn="1" w:lastColumn="1" w:noHBand="0" w:noVBand="0"/>
      </w:tblPr>
      <w:tblGrid>
        <w:gridCol w:w="2307"/>
        <w:gridCol w:w="2670"/>
        <w:gridCol w:w="2670"/>
        <w:gridCol w:w="2913"/>
      </w:tblGrid>
      <w:tr w:rsidR="00914EFD" w:rsidRPr="00737B72" w14:paraId="6A20E023" w14:textId="77777777" w:rsidTr="00500BD1">
        <w:trPr>
          <w:trHeight w:val="369"/>
        </w:trPr>
        <w:tc>
          <w:tcPr>
            <w:tcW w:w="23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70B8B75" w14:textId="77777777" w:rsidR="00500BD1" w:rsidRPr="00737B72" w:rsidRDefault="00500BD1" w:rsidP="00500BD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72">
              <w:rPr>
                <w:rFonts w:ascii="Arial" w:hAnsi="Arial" w:cs="Arial"/>
                <w:sz w:val="20"/>
                <w:szCs w:val="20"/>
              </w:rPr>
              <w:t xml:space="preserve">From </w:t>
            </w:r>
          </w:p>
          <w:p w14:paraId="70F1ED10" w14:textId="77777777" w:rsidR="00500BD1" w:rsidRPr="00737B72" w:rsidRDefault="00500BD1" w:rsidP="00500BD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72">
              <w:rPr>
                <w:rFonts w:ascii="Arial" w:hAnsi="Arial" w:cs="Arial"/>
                <w:sz w:val="20"/>
                <w:szCs w:val="20"/>
              </w:rPr>
              <w:t>(Authorised Person)</w:t>
            </w:r>
          </w:p>
        </w:tc>
        <w:tc>
          <w:tcPr>
            <w:tcW w:w="2670" w:type="dxa"/>
            <w:tcBorders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C208370" w14:textId="77777777" w:rsidR="00500BD1" w:rsidRPr="00737B72" w:rsidRDefault="00336B03" w:rsidP="007D14E1">
            <w:pPr>
              <w:rPr>
                <w:rFonts w:ascii="Arial" w:hAnsi="Arial" w:cs="Arial"/>
                <w:sz w:val="20"/>
                <w:szCs w:val="20"/>
              </w:rPr>
            </w:pPr>
            <w:r w:rsidRPr="00737B72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267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65F26A5" w14:textId="77777777" w:rsidR="00500BD1" w:rsidRPr="00737B72" w:rsidRDefault="00500BD1" w:rsidP="00EC525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72">
              <w:rPr>
                <w:rFonts w:ascii="Arial" w:hAnsi="Arial" w:cs="Arial"/>
                <w:sz w:val="20"/>
                <w:szCs w:val="20"/>
              </w:rPr>
              <w:t xml:space="preserve">To </w:t>
            </w:r>
          </w:p>
          <w:p w14:paraId="1B5A624F" w14:textId="77777777" w:rsidR="00500BD1" w:rsidRPr="00737B72" w:rsidRDefault="00500BD1" w:rsidP="00EC525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72">
              <w:rPr>
                <w:rFonts w:ascii="Arial" w:hAnsi="Arial" w:cs="Arial"/>
                <w:sz w:val="20"/>
                <w:szCs w:val="20"/>
              </w:rPr>
              <w:t>(Nominated Person)</w:t>
            </w:r>
          </w:p>
        </w:tc>
        <w:tc>
          <w:tcPr>
            <w:tcW w:w="2913" w:type="dxa"/>
            <w:tcBorders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757A266B" w14:textId="77777777" w:rsidR="00500BD1" w:rsidRPr="00737B72" w:rsidRDefault="00500BD1" w:rsidP="00EC525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4EFD" w:rsidRPr="001C2BA8" w14:paraId="3FE96ACF" w14:textId="77777777" w:rsidTr="00500BD1">
        <w:trPr>
          <w:trHeight w:val="369"/>
        </w:trPr>
        <w:tc>
          <w:tcPr>
            <w:tcW w:w="2307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0A4395EE" w14:textId="77777777" w:rsidR="00500BD1" w:rsidRPr="00737B72" w:rsidRDefault="00500BD1" w:rsidP="00EC525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  <w:p w14:paraId="5DDB7E8F" w14:textId="77777777" w:rsidR="00500BD1" w:rsidRPr="00737B72" w:rsidRDefault="00500BD1" w:rsidP="00EC525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72">
              <w:rPr>
                <w:rFonts w:ascii="Arial" w:hAnsi="Arial" w:cs="Arial"/>
                <w:sz w:val="20"/>
                <w:szCs w:val="20"/>
              </w:rPr>
              <w:t>Date &amp; Time</w:t>
            </w:r>
          </w:p>
        </w:tc>
        <w:tc>
          <w:tcPr>
            <w:tcW w:w="267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8932F81" w14:textId="77777777" w:rsidR="00500BD1" w:rsidRPr="00737B72" w:rsidRDefault="00500BD1" w:rsidP="00EC525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0" w:type="dxa"/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519255DB" w14:textId="77777777" w:rsidR="00500BD1" w:rsidRPr="00737B72" w:rsidRDefault="00500BD1" w:rsidP="00EC525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  <w:p w14:paraId="75F4A545" w14:textId="77777777" w:rsidR="00500BD1" w:rsidRPr="001C2BA8" w:rsidRDefault="00500BD1" w:rsidP="00EC525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72">
              <w:rPr>
                <w:rFonts w:ascii="Arial" w:hAnsi="Arial" w:cs="Arial"/>
                <w:sz w:val="20"/>
                <w:szCs w:val="20"/>
              </w:rPr>
              <w:t>Date &amp; Time</w:t>
            </w:r>
          </w:p>
        </w:tc>
        <w:tc>
          <w:tcPr>
            <w:tcW w:w="291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100" w:type="dxa"/>
              <w:right w:w="100" w:type="dxa"/>
            </w:tcMar>
            <w:vAlign w:val="center"/>
          </w:tcPr>
          <w:p w14:paraId="45754BCA" w14:textId="77777777" w:rsidR="00500BD1" w:rsidRPr="001C2BA8" w:rsidRDefault="00500BD1" w:rsidP="00EC525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8B36CA6" w14:textId="77777777" w:rsidR="00C80D3A" w:rsidRPr="00C80D3A" w:rsidRDefault="00C80D3A" w:rsidP="00C80D3A">
      <w:pPr>
        <w:tabs>
          <w:tab w:val="left" w:pos="1104"/>
        </w:tabs>
        <w:rPr>
          <w:rFonts w:ascii="Arial" w:hAnsi="Arial" w:cs="Arial"/>
          <w:sz w:val="18"/>
        </w:rPr>
      </w:pPr>
    </w:p>
    <w:sectPr w:rsidR="00C80D3A" w:rsidRPr="00C80D3A" w:rsidSect="00F679AB">
      <w:headerReference w:type="default" r:id="rId10"/>
      <w:pgSz w:w="11906" w:h="16838"/>
      <w:pgMar w:top="426" w:right="688" w:bottom="567" w:left="710" w:header="708" w:footer="708" w:gutter="0"/>
      <w:pgBorders w:offsetFrom="page">
        <w:top w:val="single" w:sz="4" w:space="30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7B04F" w14:textId="77777777" w:rsidR="00F66A58" w:rsidRDefault="00F66A58" w:rsidP="009E2F73">
      <w:r>
        <w:separator/>
      </w:r>
    </w:p>
  </w:endnote>
  <w:endnote w:type="continuationSeparator" w:id="0">
    <w:p w14:paraId="5B384ABD" w14:textId="77777777" w:rsidR="00F66A58" w:rsidRDefault="00F66A58" w:rsidP="009E2F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1970D" w14:textId="77777777" w:rsidR="00F66A58" w:rsidRDefault="00F66A58" w:rsidP="009E2F73">
      <w:r>
        <w:separator/>
      </w:r>
    </w:p>
  </w:footnote>
  <w:footnote w:type="continuationSeparator" w:id="0">
    <w:p w14:paraId="5F0744B7" w14:textId="77777777" w:rsidR="00F66A58" w:rsidRDefault="00F66A58" w:rsidP="009E2F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93F8F" w14:textId="2B1A6B8F" w:rsidR="009E2F73" w:rsidRPr="001C2BA8" w:rsidRDefault="00F95188" w:rsidP="006D3C8B">
    <w:pPr>
      <w:jc w:val="center"/>
      <w:rPr>
        <w:rFonts w:ascii="Arial" w:hAnsi="Arial" w:cs="Arial"/>
        <w:b/>
        <w:color w:val="FF0000"/>
        <w:sz w:val="18"/>
        <w:szCs w:val="18"/>
      </w:rPr>
    </w:pPr>
    <w:r>
      <w:rPr>
        <w:rFonts w:ascii="Arial" w:hAnsi="Arial" w:cs="Arial"/>
        <w:b/>
        <w:noProof/>
        <w:color w:val="FF0000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2FA4CC22" wp14:editId="3F0B2F17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685"/>
              <wp:effectExtent l="0" t="0" r="2540" b="2540"/>
              <wp:wrapNone/>
              <wp:docPr id="1" name="MSIPCMbddb4921ad45f6d06c14d1d3" descr="{&quot;HashCode&quot;:-1288984879,&quot;Height&quot;:841.0,&quot;Width&quot;:595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380054" w14:textId="77777777" w:rsidR="007A368D" w:rsidRPr="007A368D" w:rsidRDefault="00C80D3A" w:rsidP="007A368D">
                          <w:pPr>
                            <w:jc w:val="center"/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</w:pPr>
                          <w:r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A4CC22" id="_x0000_t202" coordsize="21600,21600" o:spt="202" path="m,l,21600r21600,l21600,xe">
              <v:stroke joinstyle="miter"/>
              <v:path gradientshapeok="t" o:connecttype="rect"/>
            </v:shapetype>
            <v:shape id="MSIPCMbddb4921ad45f6d06c14d1d3" o:spid="_x0000_s1026" type="#_x0000_t202" alt="{&quot;HashCode&quot;:-1288984879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21.5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" o:allowincell="f" filled="f" stroked="f">
              <v:textbox inset=",0,,0">
                <w:txbxContent>
                  <w:p w14:paraId="60380054" w14:textId="77777777" w:rsidR="007A368D" w:rsidRPr="007A368D" w:rsidRDefault="00C80D3A" w:rsidP="007A368D">
                    <w:pPr>
                      <w:jc w:val="center"/>
                      <w:rPr>
                        <w:rFonts w:ascii="Calibri" w:hAnsi="Calibri"/>
                        <w:color w:val="000000"/>
                        <w:sz w:val="20"/>
                      </w:rPr>
                    </w:pPr>
                    <w:r>
                      <w:rPr>
                        <w:rFonts w:ascii="Calibri" w:hAnsi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C2BA8" w:rsidRPr="001C2BA8">
      <w:rPr>
        <w:rFonts w:ascii="Arial" w:hAnsi="Arial" w:cs="Arial"/>
        <w:b/>
        <w:color w:val="FF0000"/>
      </w:rPr>
      <w:t>For use only with GB</w:t>
    </w:r>
    <w:r w:rsidR="00A03E4C">
      <w:rPr>
        <w:rFonts w:ascii="Arial" w:hAnsi="Arial" w:cs="Arial"/>
        <w:b/>
        <w:color w:val="FF0000"/>
      </w:rPr>
      <w:t xml:space="preserve"> Supplementary Isolation Proces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2"/>
  <w:drawingGridVerticalSpacing w:val="14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NjI3NTYzNjAxtDRQ0lEKTi0uzszPAykwrAUAY/0gkCwAAAA="/>
  </w:docVars>
  <w:rsids>
    <w:rsidRoot w:val="00967711"/>
    <w:rsid w:val="00000F58"/>
    <w:rsid w:val="000078A9"/>
    <w:rsid w:val="00015BC0"/>
    <w:rsid w:val="00015CF0"/>
    <w:rsid w:val="00020C34"/>
    <w:rsid w:val="00037FCF"/>
    <w:rsid w:val="00057E77"/>
    <w:rsid w:val="000604CB"/>
    <w:rsid w:val="00061FFA"/>
    <w:rsid w:val="000959BC"/>
    <w:rsid w:val="000B19AD"/>
    <w:rsid w:val="000C6247"/>
    <w:rsid w:val="000C6BA9"/>
    <w:rsid w:val="000E4AF8"/>
    <w:rsid w:val="00101833"/>
    <w:rsid w:val="001021AE"/>
    <w:rsid w:val="00103849"/>
    <w:rsid w:val="00107399"/>
    <w:rsid w:val="001479E0"/>
    <w:rsid w:val="001606AA"/>
    <w:rsid w:val="001657E7"/>
    <w:rsid w:val="001962C1"/>
    <w:rsid w:val="001964C3"/>
    <w:rsid w:val="001B0EE7"/>
    <w:rsid w:val="001B1BF1"/>
    <w:rsid w:val="001C2BA8"/>
    <w:rsid w:val="001C3AD7"/>
    <w:rsid w:val="001E3BBF"/>
    <w:rsid w:val="001E418A"/>
    <w:rsid w:val="001F44F8"/>
    <w:rsid w:val="00216B88"/>
    <w:rsid w:val="00242338"/>
    <w:rsid w:val="0028751E"/>
    <w:rsid w:val="00291069"/>
    <w:rsid w:val="00297334"/>
    <w:rsid w:val="002A1B39"/>
    <w:rsid w:val="002B032F"/>
    <w:rsid w:val="002C1D11"/>
    <w:rsid w:val="002D132A"/>
    <w:rsid w:val="002D65C2"/>
    <w:rsid w:val="00320246"/>
    <w:rsid w:val="00321A47"/>
    <w:rsid w:val="0032229E"/>
    <w:rsid w:val="00336B03"/>
    <w:rsid w:val="0034180C"/>
    <w:rsid w:val="00341B18"/>
    <w:rsid w:val="0035792D"/>
    <w:rsid w:val="0036025B"/>
    <w:rsid w:val="00362A32"/>
    <w:rsid w:val="00366853"/>
    <w:rsid w:val="00371B6C"/>
    <w:rsid w:val="00381827"/>
    <w:rsid w:val="003821D9"/>
    <w:rsid w:val="00392BEE"/>
    <w:rsid w:val="003964B1"/>
    <w:rsid w:val="003A64F9"/>
    <w:rsid w:val="003B3327"/>
    <w:rsid w:val="003D0329"/>
    <w:rsid w:val="003F2026"/>
    <w:rsid w:val="003F346E"/>
    <w:rsid w:val="003F512C"/>
    <w:rsid w:val="00401078"/>
    <w:rsid w:val="00406EEF"/>
    <w:rsid w:val="004077D3"/>
    <w:rsid w:val="00427010"/>
    <w:rsid w:val="00471502"/>
    <w:rsid w:val="0047358E"/>
    <w:rsid w:val="004750E9"/>
    <w:rsid w:val="00480478"/>
    <w:rsid w:val="00485D1A"/>
    <w:rsid w:val="00493647"/>
    <w:rsid w:val="00496849"/>
    <w:rsid w:val="004B2B41"/>
    <w:rsid w:val="004B3B38"/>
    <w:rsid w:val="004C501C"/>
    <w:rsid w:val="004E7D7F"/>
    <w:rsid w:val="00500BD1"/>
    <w:rsid w:val="005078C3"/>
    <w:rsid w:val="00523E1B"/>
    <w:rsid w:val="005552C8"/>
    <w:rsid w:val="0056299C"/>
    <w:rsid w:val="00566E5D"/>
    <w:rsid w:val="00573C08"/>
    <w:rsid w:val="00575FCF"/>
    <w:rsid w:val="00597E5C"/>
    <w:rsid w:val="005A5856"/>
    <w:rsid w:val="005A7D6D"/>
    <w:rsid w:val="005D05D2"/>
    <w:rsid w:val="005D2971"/>
    <w:rsid w:val="005D3B9D"/>
    <w:rsid w:val="005D41F7"/>
    <w:rsid w:val="005F0EDB"/>
    <w:rsid w:val="006022AA"/>
    <w:rsid w:val="00606674"/>
    <w:rsid w:val="00661220"/>
    <w:rsid w:val="00670D84"/>
    <w:rsid w:val="00675C0D"/>
    <w:rsid w:val="00685E72"/>
    <w:rsid w:val="006979C4"/>
    <w:rsid w:val="006A749E"/>
    <w:rsid w:val="006B0302"/>
    <w:rsid w:val="006B25B4"/>
    <w:rsid w:val="006D22B0"/>
    <w:rsid w:val="006D3C8B"/>
    <w:rsid w:val="006F78D9"/>
    <w:rsid w:val="007158F0"/>
    <w:rsid w:val="00737B72"/>
    <w:rsid w:val="007525C5"/>
    <w:rsid w:val="00783662"/>
    <w:rsid w:val="00793748"/>
    <w:rsid w:val="00794AAC"/>
    <w:rsid w:val="007A368D"/>
    <w:rsid w:val="007B1C89"/>
    <w:rsid w:val="007B31F8"/>
    <w:rsid w:val="007C214D"/>
    <w:rsid w:val="007D14E1"/>
    <w:rsid w:val="00830638"/>
    <w:rsid w:val="00843FD2"/>
    <w:rsid w:val="0086111C"/>
    <w:rsid w:val="008624AA"/>
    <w:rsid w:val="00893971"/>
    <w:rsid w:val="008B0156"/>
    <w:rsid w:val="009148EE"/>
    <w:rsid w:val="00914EFD"/>
    <w:rsid w:val="0092491E"/>
    <w:rsid w:val="00937E88"/>
    <w:rsid w:val="00955D78"/>
    <w:rsid w:val="00967711"/>
    <w:rsid w:val="00967A44"/>
    <w:rsid w:val="00993FEA"/>
    <w:rsid w:val="009A650A"/>
    <w:rsid w:val="009B0F74"/>
    <w:rsid w:val="009C2357"/>
    <w:rsid w:val="009C2FE1"/>
    <w:rsid w:val="009D633B"/>
    <w:rsid w:val="009E2F73"/>
    <w:rsid w:val="009E6085"/>
    <w:rsid w:val="00A03E4C"/>
    <w:rsid w:val="00A06957"/>
    <w:rsid w:val="00A54EB1"/>
    <w:rsid w:val="00A63352"/>
    <w:rsid w:val="00A64683"/>
    <w:rsid w:val="00A779E2"/>
    <w:rsid w:val="00A858C8"/>
    <w:rsid w:val="00A961EC"/>
    <w:rsid w:val="00AA0655"/>
    <w:rsid w:val="00AA4335"/>
    <w:rsid w:val="00AC15E5"/>
    <w:rsid w:val="00AD48AB"/>
    <w:rsid w:val="00B0676E"/>
    <w:rsid w:val="00B12DE6"/>
    <w:rsid w:val="00B2037B"/>
    <w:rsid w:val="00B238FD"/>
    <w:rsid w:val="00B37FA7"/>
    <w:rsid w:val="00B4665B"/>
    <w:rsid w:val="00B60B13"/>
    <w:rsid w:val="00B7519F"/>
    <w:rsid w:val="00BA15B9"/>
    <w:rsid w:val="00BA3E8A"/>
    <w:rsid w:val="00BB0FB2"/>
    <w:rsid w:val="00BE3F87"/>
    <w:rsid w:val="00C12B3A"/>
    <w:rsid w:val="00C202D1"/>
    <w:rsid w:val="00C420DC"/>
    <w:rsid w:val="00C505B3"/>
    <w:rsid w:val="00C7727F"/>
    <w:rsid w:val="00C80D3A"/>
    <w:rsid w:val="00C85F88"/>
    <w:rsid w:val="00C91B11"/>
    <w:rsid w:val="00C939ED"/>
    <w:rsid w:val="00C96754"/>
    <w:rsid w:val="00CD747F"/>
    <w:rsid w:val="00CF59AB"/>
    <w:rsid w:val="00D14603"/>
    <w:rsid w:val="00D360DE"/>
    <w:rsid w:val="00D368F3"/>
    <w:rsid w:val="00D41094"/>
    <w:rsid w:val="00D41156"/>
    <w:rsid w:val="00D42A51"/>
    <w:rsid w:val="00D4537E"/>
    <w:rsid w:val="00D45FB8"/>
    <w:rsid w:val="00D61FC9"/>
    <w:rsid w:val="00D63C58"/>
    <w:rsid w:val="00D93422"/>
    <w:rsid w:val="00D96A5C"/>
    <w:rsid w:val="00DA1181"/>
    <w:rsid w:val="00DA2AE5"/>
    <w:rsid w:val="00DA7288"/>
    <w:rsid w:val="00DC49BD"/>
    <w:rsid w:val="00DC7CA1"/>
    <w:rsid w:val="00DD3BDC"/>
    <w:rsid w:val="00DD47C8"/>
    <w:rsid w:val="00DE6BDD"/>
    <w:rsid w:val="00DF219A"/>
    <w:rsid w:val="00E0069C"/>
    <w:rsid w:val="00E01533"/>
    <w:rsid w:val="00E0545E"/>
    <w:rsid w:val="00E05D17"/>
    <w:rsid w:val="00E17F5A"/>
    <w:rsid w:val="00E50553"/>
    <w:rsid w:val="00E55FED"/>
    <w:rsid w:val="00E61446"/>
    <w:rsid w:val="00E629C8"/>
    <w:rsid w:val="00E72EED"/>
    <w:rsid w:val="00E72FCF"/>
    <w:rsid w:val="00E846A4"/>
    <w:rsid w:val="00E87078"/>
    <w:rsid w:val="00E976FE"/>
    <w:rsid w:val="00EC4C77"/>
    <w:rsid w:val="00EC5253"/>
    <w:rsid w:val="00ED0919"/>
    <w:rsid w:val="00EE299B"/>
    <w:rsid w:val="00EF67EB"/>
    <w:rsid w:val="00F015E6"/>
    <w:rsid w:val="00F131A4"/>
    <w:rsid w:val="00F42731"/>
    <w:rsid w:val="00F51828"/>
    <w:rsid w:val="00F66A58"/>
    <w:rsid w:val="00F679AB"/>
    <w:rsid w:val="00F83327"/>
    <w:rsid w:val="00F83B2F"/>
    <w:rsid w:val="00F87341"/>
    <w:rsid w:val="00F95188"/>
    <w:rsid w:val="00FA5E1C"/>
    <w:rsid w:val="00FE7F89"/>
    <w:rsid w:val="00FF092B"/>
    <w:rsid w:val="00FF0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31F86F"/>
  <w15:chartTrackingRefBased/>
  <w15:docId w15:val="{DA06A871-28A0-4D5C-AB32-DCFA6EAC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3B2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67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E2F7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9E2F73"/>
    <w:rPr>
      <w:sz w:val="24"/>
      <w:szCs w:val="24"/>
    </w:rPr>
  </w:style>
  <w:style w:type="paragraph" w:styleId="Footer">
    <w:name w:val="footer"/>
    <w:basedOn w:val="Normal"/>
    <w:link w:val="FooterChar"/>
    <w:rsid w:val="009E2F7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9E2F73"/>
    <w:rPr>
      <w:sz w:val="24"/>
      <w:szCs w:val="24"/>
    </w:rPr>
  </w:style>
  <w:style w:type="paragraph" w:styleId="BalloonText">
    <w:name w:val="Balloon Text"/>
    <w:basedOn w:val="Normal"/>
    <w:link w:val="BalloonTextChar"/>
    <w:rsid w:val="00500B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00BD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97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C8523C71ED05429507AA38214773A2" ma:contentTypeVersion="17" ma:contentTypeDescription="Create a new document." ma:contentTypeScope="" ma:versionID="e34bb871c8db8a5610427c4d34ea05ed">
  <xsd:schema xmlns:xsd="http://www.w3.org/2001/XMLSchema" xmlns:xs="http://www.w3.org/2001/XMLSchema" xmlns:p="http://schemas.microsoft.com/office/2006/metadata/properties" xmlns:ns2="a7c446fc-6218-4e9c-bd38-52aec6112400" xmlns:ns3="43f2f4c9-d494-4b45-85fe-dfecd2bb9167" targetNamespace="http://schemas.microsoft.com/office/2006/metadata/properties" ma:root="true" ma:fieldsID="658e7d1b20ffda8e797b89cc6d9daf7d" ns2:_="" ns3:_="">
    <xsd:import namespace="a7c446fc-6218-4e9c-bd38-52aec6112400"/>
    <xsd:import namespace="43f2f4c9-d494-4b45-85fe-dfecd2bb9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446fc-6218-4e9c-bd38-52aec61124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f2f4c9-d494-4b45-85fe-dfecd2bb916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4121a4b-6ebb-47f3-b530-9053f81f556b}" ma:internalName="TaxCatchAll" ma:showField="CatchAllData" ma:web="43f2f4c9-d494-4b45-85fe-dfecd2bb91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c446fc-6218-4e9c-bd38-52aec6112400">
      <Terms xmlns="http://schemas.microsoft.com/office/infopath/2007/PartnerControls"/>
    </lcf76f155ced4ddcb4097134ff3c332f>
    <TaxCatchAll xmlns="43f2f4c9-d494-4b45-85fe-dfecd2bb9167" xsi:nil="true"/>
  </documentManagement>
</p:properties>
</file>

<file path=customXml/itemProps1.xml><?xml version="1.0" encoding="utf-8"?>
<ds:datastoreItem xmlns:ds="http://schemas.openxmlformats.org/officeDocument/2006/customXml" ds:itemID="{1767ECEB-055E-4A1E-ADB1-DF950EA028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7863AD-5C96-4082-A107-5A066EFF90C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F49F2AF-6787-460B-A75B-E9ABC1A0D680}"/>
</file>

<file path=customXml/itemProps4.xml><?xml version="1.0" encoding="utf-8"?>
<ds:datastoreItem xmlns:ds="http://schemas.openxmlformats.org/officeDocument/2006/customXml" ds:itemID="{B9736B0B-3B37-49AA-84BF-E185F115FE96}">
  <ds:schemaRefs>
    <ds:schemaRef ds:uri="http://schemas.microsoft.com/office/2006/metadata/properties"/>
    <ds:schemaRef ds:uri="http://schemas.microsoft.com/office/infopath/2007/PartnerControls"/>
    <ds:schemaRef ds:uri="a7c446fc-6218-4e9c-bd38-52aec6112400"/>
    <ds:schemaRef ds:uri="43f2f4c9-d494-4b45-85fe-dfecd2bb916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2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9987/B/2</vt:lpstr>
    </vt:vector>
  </TitlesOfParts>
  <Company>Network Rail</Company>
  <LinksUpToDate>false</LinksUpToDate>
  <CharactersWithSpaces>3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9987/B/2</dc:title>
  <dc:subject/>
  <dc:creator>kcooper1</dc:creator>
  <cp:keywords/>
  <cp:lastModifiedBy>Evan Welch</cp:lastModifiedBy>
  <cp:revision>7</cp:revision>
  <cp:lastPrinted>2022-07-05T15:09:00Z</cp:lastPrinted>
  <dcterms:created xsi:type="dcterms:W3CDTF">2023-03-31T10:39:00Z</dcterms:created>
  <dcterms:modified xsi:type="dcterms:W3CDTF">2023-04-20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577031b-11bc-4db9-b655-7d79027ad570_Enabled">
    <vt:lpwstr>true</vt:lpwstr>
  </property>
  <property fmtid="{D5CDD505-2E9C-101B-9397-08002B2CF9AE}" pid="3" name="MSIP_Label_8577031b-11bc-4db9-b655-7d79027ad570_SetDate">
    <vt:lpwstr>2022-07-13T15:41:18Z</vt:lpwstr>
  </property>
  <property fmtid="{D5CDD505-2E9C-101B-9397-08002B2CF9AE}" pid="4" name="MSIP_Label_8577031b-11bc-4db9-b655-7d79027ad570_Method">
    <vt:lpwstr>Standard</vt:lpwstr>
  </property>
  <property fmtid="{D5CDD505-2E9C-101B-9397-08002B2CF9AE}" pid="5" name="MSIP_Label_8577031b-11bc-4db9-b655-7d79027ad570_Name">
    <vt:lpwstr>8577031b-11bc-4db9-b655-7d79027ad570</vt:lpwstr>
  </property>
  <property fmtid="{D5CDD505-2E9C-101B-9397-08002B2CF9AE}" pid="6" name="MSIP_Label_8577031b-11bc-4db9-b655-7d79027ad570_SiteId">
    <vt:lpwstr>c22cc3e1-5d7f-4f4d-be03-d5a158cc9409</vt:lpwstr>
  </property>
  <property fmtid="{D5CDD505-2E9C-101B-9397-08002B2CF9AE}" pid="7" name="MSIP_Label_8577031b-11bc-4db9-b655-7d79027ad570_ActionId">
    <vt:lpwstr>a8c4d3a3-85a2-4cfb-8c61-2f1d81425a09</vt:lpwstr>
  </property>
  <property fmtid="{D5CDD505-2E9C-101B-9397-08002B2CF9AE}" pid="8" name="MSIP_Label_8577031b-11bc-4db9-b655-7d79027ad570_ContentBits">
    <vt:lpwstr>1</vt:lpwstr>
  </property>
  <property fmtid="{D5CDD505-2E9C-101B-9397-08002B2CF9AE}" pid="9" name="MediaServiceImageTags">
    <vt:lpwstr/>
  </property>
  <property fmtid="{D5CDD505-2E9C-101B-9397-08002B2CF9AE}" pid="10" name="ContentTypeId">
    <vt:lpwstr>0x01010065C8523C71ED05429507AA38214773A2</vt:lpwstr>
  </property>
</Properties>
</file>